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2BBC" w:rsidRDefault="005E64A8">
      <w:pPr>
        <w:spacing w:after="246" w:line="229" w:lineRule="auto"/>
        <w:ind w:left="-5" w:right="-15" w:hanging="10"/>
      </w:pPr>
      <w:bookmarkStart w:id="0" w:name="_GoBack"/>
      <w:bookmarkEnd w:id="0"/>
      <w:r>
        <w:rPr>
          <w:rFonts w:ascii="Courier New" w:eastAsia="Courier New" w:hAnsi="Courier New" w:cs="Courier New"/>
          <w:sz w:val="20"/>
        </w:rPr>
        <w:t xml:space="preserve">Student Edition of </w:t>
      </w:r>
      <w:proofErr w:type="spellStart"/>
      <w:r>
        <w:rPr>
          <w:rFonts w:ascii="Courier New" w:eastAsia="Courier New" w:hAnsi="Courier New" w:cs="Courier New"/>
          <w:sz w:val="20"/>
        </w:rPr>
        <w:t>Statistix</w:t>
      </w:r>
      <w:proofErr w:type="spellEnd"/>
      <w:r>
        <w:rPr>
          <w:rFonts w:ascii="Courier New" w:eastAsia="Courier New" w:hAnsi="Courier New" w:cs="Courier New"/>
          <w:sz w:val="20"/>
        </w:rPr>
        <w:t xml:space="preserve"> 10.0                          8/13/2021, 3:55:00 PM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1 for S</w:t>
      </w:r>
    </w:p>
    <w:p w:rsidR="00B92BBC" w:rsidRDefault="005E64A8">
      <w:pPr>
        <w:spacing w:after="250" w:line="246" w:lineRule="auto"/>
        <w:ind w:left="-5" w:right="5408" w:hanging="10"/>
      </w:pPr>
      <w:r>
        <w:rPr>
          <w:rFonts w:ascii="Courier New" w:eastAsia="Courier New" w:hAnsi="Courier New" w:cs="Courier New"/>
          <w:b/>
          <w:sz w:val="20"/>
        </w:rPr>
        <w:t xml:space="preserve">S        Mean Homogeneous Groups </w:t>
      </w:r>
      <w:r>
        <w:rPr>
          <w:rFonts w:ascii="Courier New" w:eastAsia="Courier New" w:hAnsi="Courier New" w:cs="Courier New"/>
          <w:sz w:val="20"/>
        </w:rPr>
        <w:t xml:space="preserve">Cool   6.0718 </w:t>
      </w:r>
      <w:proofErr w:type="gramStart"/>
      <w:r>
        <w:rPr>
          <w:rFonts w:ascii="Courier New" w:eastAsia="Courier New" w:hAnsi="Courier New" w:cs="Courier New"/>
          <w:sz w:val="20"/>
        </w:rPr>
        <w:t>A</w:t>
      </w:r>
      <w:proofErr w:type="gramEnd"/>
      <w:r>
        <w:rPr>
          <w:rFonts w:ascii="Courier New" w:eastAsia="Courier New" w:hAnsi="Courier New" w:cs="Courier New"/>
          <w:sz w:val="20"/>
        </w:rPr>
        <w:t xml:space="preserve"> control 5.1024 B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0.3282 Critical T Value 2.037 Critical Value for Comparison 0.6685 All 2 means are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1 for V</w:t>
      </w:r>
    </w:p>
    <w:p w:rsidR="00B92BBC" w:rsidRDefault="005E64A8">
      <w:pPr>
        <w:spacing w:after="250" w:line="246" w:lineRule="auto"/>
        <w:ind w:left="-5" w:right="6128" w:hanging="10"/>
      </w:pPr>
      <w:r>
        <w:rPr>
          <w:rFonts w:ascii="Courier New" w:eastAsia="Courier New" w:hAnsi="Courier New" w:cs="Courier New"/>
          <w:b/>
          <w:sz w:val="20"/>
        </w:rPr>
        <w:t xml:space="preserve">V  Mean Homogeneous Groups </w:t>
      </w:r>
      <w:r>
        <w:rPr>
          <w:rFonts w:ascii="Courier New" w:eastAsia="Courier New" w:hAnsi="Courier New" w:cs="Courier New"/>
          <w:sz w:val="20"/>
        </w:rPr>
        <w:t xml:space="preserve">k 5.7572 A </w:t>
      </w:r>
      <w:proofErr w:type="spellStart"/>
      <w:r>
        <w:rPr>
          <w:rFonts w:ascii="Courier New" w:eastAsia="Courier New" w:hAnsi="Courier New" w:cs="Courier New"/>
          <w:sz w:val="20"/>
        </w:rPr>
        <w:t>A</w:t>
      </w:r>
      <w:proofErr w:type="spellEnd"/>
      <w:r>
        <w:rPr>
          <w:rFonts w:ascii="Courier New" w:eastAsia="Courier New" w:hAnsi="Courier New" w:cs="Courier New"/>
          <w:sz w:val="20"/>
        </w:rPr>
        <w:t xml:space="preserve"> 5.4169 A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0.3282 Critical T Value 2.037 Critical Value for Comparison 0.6685 There are no significant pairwise differences among the means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1 for 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eneous Grou</w:t>
      </w:r>
      <w:r>
        <w:rPr>
          <w:rFonts w:ascii="Courier New" w:eastAsia="Courier New" w:hAnsi="Courier New" w:cs="Courier New"/>
          <w:b/>
          <w:sz w:val="20"/>
        </w:rPr>
        <w:t>ps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1 6.4982 A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6.2870 A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2 5.0677 B</w:t>
      </w:r>
    </w:p>
    <w:p w:rsidR="00B92BBC" w:rsidRDefault="005E64A8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0 4.4955 B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</w:t>
      </w:r>
      <w:r>
        <w:rPr>
          <w:rFonts w:ascii="Courier New" w:eastAsia="Courier New" w:hAnsi="Courier New" w:cs="Courier New"/>
          <w:sz w:val="20"/>
        </w:rPr>
        <w:tab/>
        <w:t xml:space="preserve"> 0.05</w:t>
      </w:r>
      <w:r>
        <w:rPr>
          <w:rFonts w:ascii="Courier New" w:eastAsia="Courier New" w:hAnsi="Courier New" w:cs="Courier New"/>
          <w:sz w:val="20"/>
        </w:rPr>
        <w:tab/>
        <w:t>Standard Error for Comparison 0.4642</w:t>
      </w:r>
    </w:p>
    <w:p w:rsidR="00B92BBC" w:rsidRDefault="005E64A8">
      <w:pPr>
        <w:spacing w:after="247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0.9455 There are 2 groups (A and B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1 for S*V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S       </w:t>
      </w:r>
      <w:proofErr w:type="gramStart"/>
      <w:r>
        <w:rPr>
          <w:rFonts w:ascii="Courier New" w:eastAsia="Courier New" w:hAnsi="Courier New" w:cs="Courier New"/>
          <w:b/>
          <w:sz w:val="20"/>
        </w:rPr>
        <w:t>V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237" w:line="229" w:lineRule="auto"/>
        <w:ind w:left="-5" w:right="6729" w:hanging="10"/>
      </w:pPr>
      <w:r>
        <w:rPr>
          <w:rFonts w:ascii="Courier New" w:eastAsia="Courier New" w:hAnsi="Courier New" w:cs="Courier New"/>
          <w:sz w:val="20"/>
        </w:rPr>
        <w:t xml:space="preserve">Cool    k 6.1624 A </w:t>
      </w:r>
      <w:proofErr w:type="gramStart"/>
      <w:r>
        <w:rPr>
          <w:rFonts w:ascii="Courier New" w:eastAsia="Courier New" w:hAnsi="Courier New" w:cs="Courier New"/>
          <w:sz w:val="20"/>
        </w:rPr>
        <w:t>Cool    A</w:t>
      </w:r>
      <w:proofErr w:type="gramEnd"/>
      <w:r>
        <w:rPr>
          <w:rFonts w:ascii="Courier New" w:eastAsia="Courier New" w:hAnsi="Courier New" w:cs="Courier New"/>
          <w:sz w:val="20"/>
        </w:rPr>
        <w:t xml:space="preserve"> 5.9812 A control k 5.3521 AB control A 4.8527 B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</w:t>
      </w:r>
      <w:r>
        <w:rPr>
          <w:rFonts w:ascii="Courier New" w:eastAsia="Courier New" w:hAnsi="Courier New" w:cs="Courier New"/>
          <w:sz w:val="20"/>
        </w:rPr>
        <w:tab/>
        <w:t xml:space="preserve"> 0.05</w:t>
      </w:r>
      <w:r>
        <w:rPr>
          <w:rFonts w:ascii="Courier New" w:eastAsia="Courier New" w:hAnsi="Courier New" w:cs="Courier New"/>
          <w:sz w:val="20"/>
        </w:rPr>
        <w:tab/>
        <w:t>Standard Error for Comparison 0.4642</w:t>
      </w:r>
    </w:p>
    <w:p w:rsidR="00B92BBC" w:rsidRDefault="005E64A8">
      <w:pPr>
        <w:spacing w:after="247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</w:t>
      </w:r>
      <w:r>
        <w:rPr>
          <w:rFonts w:ascii="Courier New" w:eastAsia="Courier New" w:hAnsi="Courier New" w:cs="Courier New"/>
          <w:sz w:val="20"/>
        </w:rPr>
        <w:t>Comparison 0.9455 There are 2 groups (A and B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1 for S*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S       </w:t>
      </w:r>
      <w:proofErr w:type="gramStart"/>
      <w:r>
        <w:rPr>
          <w:rFonts w:ascii="Courier New" w:eastAsia="Courier New" w:hAnsi="Courier New" w:cs="Courier New"/>
          <w:b/>
          <w:sz w:val="20"/>
        </w:rPr>
        <w:t>P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242" w:line="229" w:lineRule="auto"/>
        <w:ind w:left="-5" w:right="6850" w:hanging="10"/>
        <w:jc w:val="both"/>
      </w:pPr>
      <w:r>
        <w:rPr>
          <w:rFonts w:ascii="Courier New" w:eastAsia="Courier New" w:hAnsi="Courier New" w:cs="Courier New"/>
          <w:sz w:val="20"/>
        </w:rPr>
        <w:t>Cool    1 7.2504 A Cool    3 6.6940 AB control 3 5.8</w:t>
      </w:r>
      <w:r>
        <w:rPr>
          <w:rFonts w:ascii="Courier New" w:eastAsia="Courier New" w:hAnsi="Courier New" w:cs="Courier New"/>
          <w:sz w:val="20"/>
        </w:rPr>
        <w:t xml:space="preserve">801 BC control 1 5.7460 BC Cool    2 5.3671 BC Cool    0 </w:t>
      </w:r>
      <w:proofErr w:type="gramStart"/>
      <w:r>
        <w:rPr>
          <w:rFonts w:ascii="Courier New" w:eastAsia="Courier New" w:hAnsi="Courier New" w:cs="Courier New"/>
          <w:sz w:val="20"/>
        </w:rPr>
        <w:t>4.9756  CD</w:t>
      </w:r>
      <w:proofErr w:type="gramEnd"/>
      <w:r>
        <w:rPr>
          <w:rFonts w:ascii="Courier New" w:eastAsia="Courier New" w:hAnsi="Courier New" w:cs="Courier New"/>
          <w:sz w:val="20"/>
        </w:rPr>
        <w:t xml:space="preserve"> control 2 4.7682  CD control 0 4.0154   D</w:t>
      </w:r>
    </w:p>
    <w:p w:rsidR="00B92BBC" w:rsidRDefault="005E64A8">
      <w:pPr>
        <w:spacing w:after="242" w:line="229" w:lineRule="auto"/>
        <w:ind w:left="-5" w:right="848" w:hanging="10"/>
        <w:jc w:val="both"/>
      </w:pPr>
      <w:r>
        <w:rPr>
          <w:rFonts w:ascii="Courier New" w:eastAsia="Courier New" w:hAnsi="Courier New" w:cs="Courier New"/>
          <w:sz w:val="20"/>
        </w:rPr>
        <w:lastRenderedPageBreak/>
        <w:t xml:space="preserve">Alpha 0.05 Standard Error for Comparison 0.6564 Critical T Value 2.037 Critical Value for Comparison 1.3371 </w:t>
      </w:r>
      <w:r>
        <w:rPr>
          <w:rFonts w:ascii="Courier New" w:eastAsia="Courier New" w:hAnsi="Courier New" w:cs="Courier New"/>
          <w:sz w:val="20"/>
        </w:rPr>
        <w:t>There are 4 groups (A, B, etc.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1 for V*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V </w:t>
      </w:r>
      <w:proofErr w:type="gramStart"/>
      <w:r>
        <w:rPr>
          <w:rFonts w:ascii="Courier New" w:eastAsia="Courier New" w:hAnsi="Courier New" w:cs="Courier New"/>
          <w:b/>
          <w:sz w:val="20"/>
        </w:rPr>
        <w:t>P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237" w:line="229" w:lineRule="auto"/>
        <w:ind w:left="-5" w:right="7809" w:hanging="10"/>
      </w:pPr>
      <w:proofErr w:type="gramStart"/>
      <w:r>
        <w:rPr>
          <w:rFonts w:ascii="Courier New" w:eastAsia="Courier New" w:hAnsi="Courier New" w:cs="Courier New"/>
          <w:sz w:val="20"/>
        </w:rPr>
        <w:t>k</w:t>
      </w:r>
      <w:proofErr w:type="gramEnd"/>
      <w:r>
        <w:rPr>
          <w:rFonts w:ascii="Courier New" w:eastAsia="Courier New" w:hAnsi="Courier New" w:cs="Courier New"/>
          <w:sz w:val="20"/>
        </w:rPr>
        <w:t xml:space="preserve"> 1 6.6993 A k 3 6.4256 A </w:t>
      </w:r>
      <w:proofErr w:type="spellStart"/>
      <w:r>
        <w:rPr>
          <w:rFonts w:ascii="Courier New" w:eastAsia="Courier New" w:hAnsi="Courier New" w:cs="Courier New"/>
          <w:sz w:val="20"/>
        </w:rPr>
        <w:t>A</w:t>
      </w:r>
      <w:proofErr w:type="spellEnd"/>
      <w:r>
        <w:rPr>
          <w:rFonts w:ascii="Courier New" w:eastAsia="Courier New" w:hAnsi="Courier New" w:cs="Courier New"/>
          <w:sz w:val="20"/>
        </w:rPr>
        <w:t xml:space="preserve"> 1 6.2971 A </w:t>
      </w:r>
      <w:proofErr w:type="spellStart"/>
      <w:r>
        <w:rPr>
          <w:rFonts w:ascii="Courier New" w:eastAsia="Courier New" w:hAnsi="Courier New" w:cs="Courier New"/>
          <w:sz w:val="20"/>
        </w:rPr>
        <w:t>A</w:t>
      </w:r>
      <w:proofErr w:type="spellEnd"/>
      <w:r>
        <w:rPr>
          <w:rFonts w:ascii="Courier New" w:eastAsia="Courier New" w:hAnsi="Courier New" w:cs="Courier New"/>
          <w:sz w:val="20"/>
        </w:rPr>
        <w:t xml:space="preserve"> 3 6.1484 A k 2 5.4455 AB A 2 4.6</w:t>
      </w:r>
      <w:r>
        <w:rPr>
          <w:rFonts w:ascii="Courier New" w:eastAsia="Courier New" w:hAnsi="Courier New" w:cs="Courier New"/>
          <w:sz w:val="20"/>
        </w:rPr>
        <w:t>898 B A 0 4.5324 B k 0 4.4586 B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6564</w:t>
      </w:r>
    </w:p>
    <w:p w:rsidR="00B92BBC" w:rsidRDefault="005E64A8">
      <w:pPr>
        <w:spacing w:after="247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1.3371 There are 2 groups (A and B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</w:t>
      </w:r>
      <w:r>
        <w:rPr>
          <w:rFonts w:ascii="Courier New" w:eastAsia="Courier New" w:hAnsi="Courier New" w:cs="Courier New"/>
          <w:b/>
          <w:sz w:val="20"/>
        </w:rPr>
        <w:t>omparisons Test of trait11 for S*V*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S       V </w:t>
      </w:r>
      <w:proofErr w:type="gramStart"/>
      <w:r>
        <w:rPr>
          <w:rFonts w:ascii="Courier New" w:eastAsia="Courier New" w:hAnsi="Courier New" w:cs="Courier New"/>
          <w:b/>
          <w:sz w:val="20"/>
        </w:rPr>
        <w:t>P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ool    k 1 7.4885 A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ool    A 1 7.0123 AB</w:t>
      </w:r>
    </w:p>
    <w:p w:rsidR="00B92BBC" w:rsidRDefault="005E64A8">
      <w:pPr>
        <w:spacing w:after="237" w:line="229" w:lineRule="auto"/>
        <w:ind w:left="-5" w:right="6369" w:hanging="10"/>
      </w:pPr>
      <w:r>
        <w:rPr>
          <w:rFonts w:ascii="Courier New" w:eastAsia="Courier New" w:hAnsi="Courier New" w:cs="Courier New"/>
          <w:sz w:val="20"/>
        </w:rPr>
        <w:t>Cool    k 3 6.8777 AB Cool    A 3 6.5102 ABC control k 3 5.9736 ABCD Cool    k 2 5.9212 ABCD control k 1 5.9101 ABCD control A 3 5.7867 ABC</w:t>
      </w:r>
      <w:r>
        <w:rPr>
          <w:rFonts w:ascii="Courier New" w:eastAsia="Courier New" w:hAnsi="Courier New" w:cs="Courier New"/>
          <w:sz w:val="20"/>
        </w:rPr>
        <w:t xml:space="preserve">D Cool    A 0 5.5891 BCD control A 1 5.5818 BCD control k 2 </w:t>
      </w:r>
      <w:proofErr w:type="gramStart"/>
      <w:r>
        <w:rPr>
          <w:rFonts w:ascii="Courier New" w:eastAsia="Courier New" w:hAnsi="Courier New" w:cs="Courier New"/>
          <w:sz w:val="20"/>
        </w:rPr>
        <w:t>4.9698  CDE</w:t>
      </w:r>
      <w:proofErr w:type="gramEnd"/>
      <w:r>
        <w:rPr>
          <w:rFonts w:ascii="Courier New" w:eastAsia="Courier New" w:hAnsi="Courier New" w:cs="Courier New"/>
          <w:sz w:val="20"/>
        </w:rPr>
        <w:t xml:space="preserve"> Cool    A 2 4.8131  CDE control A 2 4.5665   DE control k 0 4.5550   DE Cool    k 0 4.3621   DE control A 0 3.4758    E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9283</w:t>
      </w:r>
    </w:p>
    <w:p w:rsidR="00B92BBC" w:rsidRDefault="005E64A8">
      <w:pPr>
        <w:spacing w:after="248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1.8909 There are 5 groups (A, B, etc.) in which the means are not significantly different from one another. </w:t>
      </w:r>
      <w:r>
        <w:rPr>
          <w:rFonts w:ascii="Courier New" w:eastAsia="Courier New" w:hAnsi="Courier New" w:cs="Courier New"/>
          <w:b/>
          <w:sz w:val="20"/>
        </w:rPr>
        <w:t>LSD All-Pairwise Comparisons Test of trait12 for S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 Mean Homogeneous Groups</w:t>
      </w:r>
    </w:p>
    <w:p w:rsidR="00B92BBC" w:rsidRDefault="005E64A8">
      <w:pPr>
        <w:spacing w:after="237" w:line="229" w:lineRule="auto"/>
        <w:ind w:left="-5" w:right="6969" w:hanging="10"/>
      </w:pPr>
      <w:proofErr w:type="gramStart"/>
      <w:r>
        <w:rPr>
          <w:rFonts w:ascii="Courier New" w:eastAsia="Courier New" w:hAnsi="Courier New" w:cs="Courier New"/>
          <w:sz w:val="20"/>
        </w:rPr>
        <w:t>control</w:t>
      </w:r>
      <w:proofErr w:type="gramEnd"/>
      <w:r>
        <w:rPr>
          <w:rFonts w:ascii="Courier New" w:eastAsia="Courier New" w:hAnsi="Courier New" w:cs="Courier New"/>
          <w:sz w:val="20"/>
        </w:rPr>
        <w:t xml:space="preserve"> 19.</w:t>
      </w:r>
      <w:r>
        <w:rPr>
          <w:rFonts w:ascii="Courier New" w:eastAsia="Courier New" w:hAnsi="Courier New" w:cs="Courier New"/>
          <w:sz w:val="20"/>
        </w:rPr>
        <w:t>251 A Cool   19.129 A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1.1132 Critical T Value 2.037 Critical Value for Comparison 2.2676 There are no significant pairwise differences among the means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2 for V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 Mean Homo</w:t>
      </w:r>
      <w:r>
        <w:rPr>
          <w:rFonts w:ascii="Courier New" w:eastAsia="Courier New" w:hAnsi="Courier New" w:cs="Courier New"/>
          <w:b/>
          <w:sz w:val="20"/>
        </w:rPr>
        <w:t>geneous Groups</w:t>
      </w:r>
    </w:p>
    <w:p w:rsidR="00B92BBC" w:rsidRDefault="005E64A8">
      <w:pPr>
        <w:spacing w:after="237" w:line="229" w:lineRule="auto"/>
        <w:ind w:left="-5" w:right="8049" w:hanging="10"/>
      </w:pPr>
      <w:r>
        <w:rPr>
          <w:rFonts w:ascii="Courier New" w:eastAsia="Courier New" w:hAnsi="Courier New" w:cs="Courier New"/>
          <w:sz w:val="20"/>
        </w:rPr>
        <w:t xml:space="preserve">A 20.381 </w:t>
      </w:r>
      <w:proofErr w:type="gramStart"/>
      <w:r>
        <w:rPr>
          <w:rFonts w:ascii="Courier New" w:eastAsia="Courier New" w:hAnsi="Courier New" w:cs="Courier New"/>
          <w:sz w:val="20"/>
        </w:rPr>
        <w:t>A</w:t>
      </w:r>
      <w:proofErr w:type="gramEnd"/>
      <w:r>
        <w:rPr>
          <w:rFonts w:ascii="Courier New" w:eastAsia="Courier New" w:hAnsi="Courier New" w:cs="Courier New"/>
          <w:sz w:val="20"/>
        </w:rPr>
        <w:t xml:space="preserve"> k 17.999 B</w:t>
      </w:r>
    </w:p>
    <w:p w:rsidR="00B92BBC" w:rsidRDefault="005E64A8">
      <w:pPr>
        <w:spacing w:after="242" w:line="229" w:lineRule="auto"/>
        <w:ind w:left="-5" w:hanging="10"/>
        <w:jc w:val="both"/>
      </w:pPr>
      <w:r>
        <w:rPr>
          <w:rFonts w:ascii="Courier New" w:eastAsia="Courier New" w:hAnsi="Courier New" w:cs="Courier New"/>
          <w:sz w:val="20"/>
        </w:rPr>
        <w:lastRenderedPageBreak/>
        <w:t>Alpha 0.05 Standard Error for Comparison 1.1132 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2.2676 All 2 means are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2 for 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eneous Groups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1 20.544 A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20.057 A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2 18.686 A</w:t>
      </w:r>
    </w:p>
    <w:p w:rsidR="00B92BBC" w:rsidRDefault="005E64A8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0 17.473 A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1.5743 Critical T Value 2.037 Critical Value for Comparison 3.2068 There are no significant pairwise differences among the means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2 for S*V</w:t>
      </w:r>
    </w:p>
    <w:tbl>
      <w:tblPr>
        <w:tblStyle w:val="TableGrid"/>
        <w:tblW w:w="78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320"/>
        <w:gridCol w:w="840"/>
        <w:gridCol w:w="4920"/>
        <w:gridCol w:w="721"/>
      </w:tblGrid>
      <w:tr w:rsidR="00B92BBC">
        <w:trPr>
          <w:trHeight w:val="207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b/>
                <w:sz w:val="20"/>
              </w:rPr>
              <w:t>S       V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Mean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Homogeneous Groups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8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21.052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9.711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k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8.792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324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k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7.206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308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.5743</w:t>
            </w:r>
          </w:p>
        </w:tc>
      </w:tr>
    </w:tbl>
    <w:p w:rsidR="00B92BBC" w:rsidRDefault="005E64A8">
      <w:pPr>
        <w:spacing w:after="247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3.2068 There are 2 groups (A and B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2 for S*P</w:t>
      </w:r>
    </w:p>
    <w:tbl>
      <w:tblPr>
        <w:tblStyle w:val="TableGrid"/>
        <w:tblW w:w="78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320"/>
        <w:gridCol w:w="840"/>
        <w:gridCol w:w="1200"/>
        <w:gridCol w:w="3720"/>
        <w:gridCol w:w="721"/>
      </w:tblGrid>
      <w:tr w:rsidR="00B92BBC">
        <w:trPr>
          <w:trHeight w:val="207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b/>
                <w:sz w:val="20"/>
              </w:rPr>
              <w:t>S       P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Mean</w:t>
            </w:r>
          </w:p>
        </w:tc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Homogeneous Groups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8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20.88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20.21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20.20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9.9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8.86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8.50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7.58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324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7.35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308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 xml:space="preserve"> 0.05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2.2264</w:t>
            </w:r>
          </w:p>
        </w:tc>
      </w:tr>
    </w:tbl>
    <w:p w:rsidR="00B92BBC" w:rsidRDefault="005E64A8">
      <w:pPr>
        <w:spacing w:after="247" w:line="229" w:lineRule="auto"/>
        <w:ind w:left="-5" w:right="1208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4.5351 There are no significant pairwise differences among the means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2 for V*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V </w:t>
      </w:r>
      <w:proofErr w:type="gramStart"/>
      <w:r>
        <w:rPr>
          <w:rFonts w:ascii="Courier New" w:eastAsia="Courier New" w:hAnsi="Courier New" w:cs="Courier New"/>
          <w:b/>
          <w:sz w:val="20"/>
        </w:rPr>
        <w:t>P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 1 21.589 A</w:t>
      </w:r>
    </w:p>
    <w:p w:rsidR="00B92BBC" w:rsidRDefault="005E64A8">
      <w:pPr>
        <w:spacing w:after="237" w:line="229" w:lineRule="auto"/>
        <w:ind w:left="-5" w:right="7809" w:hanging="10"/>
      </w:pPr>
      <w:r>
        <w:rPr>
          <w:rFonts w:ascii="Courier New" w:eastAsia="Courier New" w:hAnsi="Courier New" w:cs="Courier New"/>
          <w:sz w:val="20"/>
        </w:rPr>
        <w:t xml:space="preserve">A 3 21.138 A </w:t>
      </w:r>
      <w:proofErr w:type="spellStart"/>
      <w:r>
        <w:rPr>
          <w:rFonts w:ascii="Courier New" w:eastAsia="Courier New" w:hAnsi="Courier New" w:cs="Courier New"/>
          <w:sz w:val="20"/>
        </w:rPr>
        <w:t>A</w:t>
      </w:r>
      <w:proofErr w:type="spellEnd"/>
      <w:r>
        <w:rPr>
          <w:rFonts w:ascii="Courier New" w:eastAsia="Courier New" w:hAnsi="Courier New" w:cs="Courier New"/>
          <w:sz w:val="20"/>
        </w:rPr>
        <w:t xml:space="preserve"> 2 19.915 AB k 1 19.500 </w:t>
      </w:r>
      <w:r>
        <w:rPr>
          <w:rFonts w:ascii="Courier New" w:eastAsia="Courier New" w:hAnsi="Courier New" w:cs="Courier New"/>
          <w:sz w:val="20"/>
        </w:rPr>
        <w:t xml:space="preserve">AB k 3 18.976 AB A 0 18.883 AB k 2 </w:t>
      </w:r>
      <w:r>
        <w:rPr>
          <w:rFonts w:ascii="Courier New" w:eastAsia="Courier New" w:hAnsi="Courier New" w:cs="Courier New"/>
          <w:sz w:val="20"/>
        </w:rPr>
        <w:lastRenderedPageBreak/>
        <w:t>17.458 AB k 0 16.063 B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2.2264</w:t>
      </w:r>
    </w:p>
    <w:p w:rsidR="00B92BBC" w:rsidRDefault="005E64A8">
      <w:pPr>
        <w:spacing w:after="247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4.5351 There are 2 groups (A and B) in which the means are not significantly different from one a</w:t>
      </w:r>
      <w:r>
        <w:rPr>
          <w:rFonts w:ascii="Courier New" w:eastAsia="Courier New" w:hAnsi="Courier New" w:cs="Courier New"/>
          <w:sz w:val="20"/>
        </w:rPr>
        <w:t>nother.</w:t>
      </w:r>
    </w:p>
    <w:p w:rsidR="00B92BBC" w:rsidRDefault="005E64A8">
      <w:pPr>
        <w:spacing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2 for S*V*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S       V </w:t>
      </w:r>
      <w:proofErr w:type="gramStart"/>
      <w:r>
        <w:rPr>
          <w:rFonts w:ascii="Courier New" w:eastAsia="Courier New" w:hAnsi="Courier New" w:cs="Courier New"/>
          <w:b/>
          <w:sz w:val="20"/>
        </w:rPr>
        <w:t>P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242" w:line="229" w:lineRule="auto"/>
        <w:ind w:left="-5" w:right="6850" w:hanging="10"/>
        <w:jc w:val="both"/>
      </w:pPr>
      <w:r>
        <w:rPr>
          <w:rFonts w:ascii="Courier New" w:eastAsia="Courier New" w:hAnsi="Courier New" w:cs="Courier New"/>
          <w:sz w:val="20"/>
        </w:rPr>
        <w:t>Cool    A 1 22.167 A Cool    A 3 21.977 A control A 1 21.010 AB control k 1 20.752 AB control A 3 20.300 AB Cool    A 2 20.120 AB Cool    A 0 19.944 AB cont</w:t>
      </w:r>
      <w:r>
        <w:rPr>
          <w:rFonts w:ascii="Courier New" w:eastAsia="Courier New" w:hAnsi="Courier New" w:cs="Courier New"/>
          <w:sz w:val="20"/>
        </w:rPr>
        <w:t>rol A 2 19.710 AB control k 3 19.503 AB Cool    k 3 18.449 AB Cool    k 1 18.249 AB control k 2 18.020 AB control A 0 17.823 AB Cool    k 2 16.895 AB control k 0 16.892 AB Cool    k 0 15.233 B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3.1487</w:t>
      </w:r>
    </w:p>
    <w:p w:rsidR="00B92BBC" w:rsidRDefault="005E64A8">
      <w:pPr>
        <w:spacing w:after="248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6.4136 There are 2 groups (A and B) in which the means are not significantly different from one another. </w:t>
      </w:r>
      <w:r>
        <w:rPr>
          <w:rFonts w:ascii="Courier New" w:eastAsia="Courier New" w:hAnsi="Courier New" w:cs="Courier New"/>
          <w:b/>
          <w:sz w:val="20"/>
        </w:rPr>
        <w:t>LSD All-Pairwise Comparisons Test of trait13 for S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 Mean Homogeneous Groups</w:t>
      </w:r>
    </w:p>
    <w:p w:rsidR="00B92BBC" w:rsidRDefault="005E64A8">
      <w:pPr>
        <w:spacing w:after="237" w:line="229" w:lineRule="auto"/>
        <w:ind w:left="-5" w:right="6969" w:hanging="10"/>
      </w:pPr>
      <w:proofErr w:type="gramStart"/>
      <w:r>
        <w:rPr>
          <w:rFonts w:ascii="Courier New" w:eastAsia="Courier New" w:hAnsi="Courier New" w:cs="Courier New"/>
          <w:sz w:val="20"/>
        </w:rPr>
        <w:t>control</w:t>
      </w:r>
      <w:proofErr w:type="gramEnd"/>
      <w:r>
        <w:rPr>
          <w:rFonts w:ascii="Courier New" w:eastAsia="Courier New" w:hAnsi="Courier New" w:cs="Courier New"/>
          <w:sz w:val="20"/>
        </w:rPr>
        <w:t xml:space="preserve"> 38.117</w:t>
      </w:r>
      <w:r>
        <w:rPr>
          <w:rFonts w:ascii="Courier New" w:eastAsia="Courier New" w:hAnsi="Courier New" w:cs="Courier New"/>
          <w:sz w:val="20"/>
        </w:rPr>
        <w:t xml:space="preserve"> A Cool   28.671 B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2.1844 Critical T Value 2.037 Critical Value for Comparison 4.4494 All 2 means are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3 for V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V  Mean Homogeneous </w:t>
      </w:r>
      <w:r>
        <w:rPr>
          <w:rFonts w:ascii="Courier New" w:eastAsia="Courier New" w:hAnsi="Courier New" w:cs="Courier New"/>
          <w:b/>
          <w:sz w:val="20"/>
        </w:rPr>
        <w:t>Groups</w:t>
      </w:r>
    </w:p>
    <w:p w:rsidR="00B92BBC" w:rsidRDefault="005E64A8">
      <w:pPr>
        <w:spacing w:after="237" w:line="229" w:lineRule="auto"/>
        <w:ind w:left="-5" w:right="8049" w:hanging="10"/>
      </w:pPr>
      <w:r>
        <w:rPr>
          <w:rFonts w:ascii="Courier New" w:eastAsia="Courier New" w:hAnsi="Courier New" w:cs="Courier New"/>
          <w:sz w:val="20"/>
        </w:rPr>
        <w:t xml:space="preserve">A 41.254 </w:t>
      </w:r>
      <w:proofErr w:type="gramStart"/>
      <w:r>
        <w:rPr>
          <w:rFonts w:ascii="Courier New" w:eastAsia="Courier New" w:hAnsi="Courier New" w:cs="Courier New"/>
          <w:sz w:val="20"/>
        </w:rPr>
        <w:t>A</w:t>
      </w:r>
      <w:proofErr w:type="gramEnd"/>
      <w:r>
        <w:rPr>
          <w:rFonts w:ascii="Courier New" w:eastAsia="Courier New" w:hAnsi="Courier New" w:cs="Courier New"/>
          <w:sz w:val="20"/>
        </w:rPr>
        <w:t xml:space="preserve"> k 25.533 B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2.1844 Critical T Value 2.037 Critical Value for Comparison 4.4494 All 2 means are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3 for 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</w:t>
      </w:r>
      <w:r>
        <w:rPr>
          <w:rFonts w:ascii="Courier New" w:eastAsia="Courier New" w:hAnsi="Courier New" w:cs="Courier New"/>
          <w:b/>
          <w:sz w:val="20"/>
        </w:rPr>
        <w:t>mogeneous Groups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46.700 A</w:t>
      </w:r>
    </w:p>
    <w:p w:rsidR="00B92BBC" w:rsidRDefault="005E64A8">
      <w:pPr>
        <w:numPr>
          <w:ilvl w:val="0"/>
          <w:numId w:val="1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46.400 A</w:t>
      </w:r>
    </w:p>
    <w:p w:rsidR="00B92BBC" w:rsidRDefault="005E64A8">
      <w:pPr>
        <w:numPr>
          <w:ilvl w:val="0"/>
          <w:numId w:val="1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25.325 B</w:t>
      </w:r>
    </w:p>
    <w:p w:rsidR="00B92BBC" w:rsidRDefault="005E64A8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 xml:space="preserve">0 </w:t>
      </w:r>
      <w:proofErr w:type="gramStart"/>
      <w:r>
        <w:rPr>
          <w:rFonts w:ascii="Courier New" w:eastAsia="Courier New" w:hAnsi="Courier New" w:cs="Courier New"/>
          <w:sz w:val="20"/>
        </w:rPr>
        <w:t>15.150  C</w:t>
      </w:r>
      <w:proofErr w:type="gramEnd"/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3.0891</w:t>
      </w:r>
    </w:p>
    <w:p w:rsidR="00B92BBC" w:rsidRDefault="005E64A8">
      <w:pPr>
        <w:spacing w:after="247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lastRenderedPageBreak/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6.2924 There are 3 groups (A, B, etc.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3 for S*V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S       </w:t>
      </w:r>
      <w:proofErr w:type="gramStart"/>
      <w:r>
        <w:rPr>
          <w:rFonts w:ascii="Courier New" w:eastAsia="Courier New" w:hAnsi="Courier New" w:cs="Courier New"/>
          <w:b/>
          <w:sz w:val="20"/>
        </w:rPr>
        <w:t>V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248" w:line="229" w:lineRule="auto"/>
        <w:ind w:left="-5" w:right="6729" w:hanging="10"/>
      </w:pPr>
      <w:proofErr w:type="gramStart"/>
      <w:r>
        <w:rPr>
          <w:rFonts w:ascii="Courier New" w:eastAsia="Courier New" w:hAnsi="Courier New" w:cs="Courier New"/>
          <w:sz w:val="20"/>
        </w:rPr>
        <w:t>control</w:t>
      </w:r>
      <w:proofErr w:type="gramEnd"/>
      <w:r>
        <w:rPr>
          <w:rFonts w:ascii="Courier New" w:eastAsia="Courier New" w:hAnsi="Courier New" w:cs="Courier New"/>
          <w:sz w:val="20"/>
        </w:rPr>
        <w:t xml:space="preserve"> A 43.808 A Cool    A 38.700 AB control k 32.425 B Cool    k 18.642  C</w:t>
      </w:r>
    </w:p>
    <w:tbl>
      <w:tblPr>
        <w:tblStyle w:val="TableGrid"/>
        <w:tblW w:w="78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7080"/>
        <w:gridCol w:w="721"/>
      </w:tblGrid>
      <w:tr w:rsidR="00B92BBC">
        <w:trPr>
          <w:trHeight w:val="200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3.0891</w:t>
            </w:r>
          </w:p>
        </w:tc>
      </w:tr>
      <w:tr w:rsidR="00B92BBC">
        <w:trPr>
          <w:trHeight w:val="3386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3 groups (A, B, etc.) in which the means are not significantly different from one another.</w:t>
            </w:r>
          </w:p>
          <w:p w:rsidR="00B92BBC" w:rsidRDefault="005E64A8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LSD All-Pairwise Comparisons Test of trait13 for S*P</w:t>
            </w:r>
          </w:p>
          <w:p w:rsidR="00B92BBC" w:rsidRDefault="005E64A8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S       P  Mean Homogeneous Groups</w:t>
            </w:r>
          </w:p>
          <w:p w:rsidR="00B92BBC" w:rsidRDefault="005E64A8">
            <w:pPr>
              <w:ind w:right="4198"/>
            </w:pPr>
            <w:r>
              <w:rPr>
                <w:rFonts w:ascii="Courier New" w:eastAsia="Courier New" w:hAnsi="Courier New" w:cs="Courier New"/>
                <w:sz w:val="20"/>
              </w:rPr>
              <w:t>control 3 54.5</w:t>
            </w:r>
            <w:r>
              <w:rPr>
                <w:rFonts w:ascii="Courier New" w:eastAsia="Courier New" w:hAnsi="Courier New" w:cs="Courier New"/>
                <w:sz w:val="20"/>
              </w:rPr>
              <w:t>67 A control 1 53.150 A Cool    1 39.650 B Cool    3 38.833 B control 2 28.500  C Cool    2 22.150  CD control 0 16.250   D Cool    0 14.050   D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6.2924</w:t>
            </w:r>
          </w:p>
        </w:tc>
      </w:tr>
      <w:tr w:rsidR="00B92BBC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4.3687</w:t>
            </w:r>
          </w:p>
        </w:tc>
      </w:tr>
      <w:tr w:rsidR="00B92BBC">
        <w:trPr>
          <w:trHeight w:val="3386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4 groups (A, B, etc.) in which the means are not significantly different from one another.</w:t>
            </w:r>
          </w:p>
          <w:p w:rsidR="00B92BBC" w:rsidRDefault="005E64A8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LSD All-Pairwise Comparisons Test of trait13 for V*P</w:t>
            </w:r>
          </w:p>
          <w:p w:rsidR="00B92BBC" w:rsidRDefault="005E64A8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V P  Mean Homogeneous Groups</w:t>
            </w:r>
          </w:p>
          <w:p w:rsidR="00B92BBC" w:rsidRDefault="005E64A8">
            <w:pPr>
              <w:ind w:right="5159"/>
            </w:pPr>
            <w:r>
              <w:rPr>
                <w:rFonts w:ascii="Courier New" w:eastAsia="Courier New" w:hAnsi="Courier New" w:cs="Courier New"/>
                <w:sz w:val="20"/>
              </w:rPr>
              <w:t xml:space="preserve">A 1 59.000 A </w:t>
            </w:r>
            <w:proofErr w:type="spellStart"/>
            <w:r>
              <w:rPr>
                <w:rFonts w:ascii="Courier New" w:eastAsia="Courier New" w:hAnsi="Courier New" w:cs="Courier New"/>
                <w:sz w:val="20"/>
              </w:rPr>
              <w:t>A</w:t>
            </w:r>
            <w:proofErr w:type="spellEnd"/>
            <w:r>
              <w:rPr>
                <w:rFonts w:ascii="Courier New" w:eastAsia="Courier New" w:hAnsi="Courier New" w:cs="Courier New"/>
                <w:sz w:val="20"/>
              </w:rPr>
              <w:t xml:space="preserve"> 3 58.</w:t>
            </w:r>
            <w:r>
              <w:rPr>
                <w:rFonts w:ascii="Courier New" w:eastAsia="Courier New" w:hAnsi="Courier New" w:cs="Courier New"/>
                <w:sz w:val="20"/>
              </w:rPr>
              <w:t>517 A k 3 34.883 B k 1 33.800 B A 2 30.500 B k 2 20.150  C A 0 17.000  C k 0 13.300  C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8.8988</w:t>
            </w:r>
          </w:p>
        </w:tc>
      </w:tr>
      <w:tr w:rsidR="00B92BBC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4.3687</w:t>
            </w:r>
          </w:p>
        </w:tc>
      </w:tr>
      <w:tr w:rsidR="00B92BBC">
        <w:trPr>
          <w:trHeight w:val="4990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lastRenderedPageBreak/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3 groups (A, B, etc.) in which the means are not significantly different from one another.</w:t>
            </w:r>
          </w:p>
          <w:p w:rsidR="00B92BBC" w:rsidRDefault="005E64A8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LSD All-Pairwise Comparisons Test of trait13 for S*V*P</w:t>
            </w:r>
          </w:p>
          <w:p w:rsidR="00B92BBC" w:rsidRDefault="005E64A8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S       V P  Mean Homogeneous Groups</w:t>
            </w:r>
          </w:p>
          <w:p w:rsidR="00B92BBC" w:rsidRDefault="005E64A8">
            <w:pPr>
              <w:ind w:right="3839"/>
            </w:pPr>
            <w:r>
              <w:rPr>
                <w:rFonts w:ascii="Courier New" w:eastAsia="Courier New" w:hAnsi="Courier New" w:cs="Courier New"/>
                <w:sz w:val="20"/>
              </w:rPr>
              <w:t xml:space="preserve">control A 1 61.300 A control A 3 61.133 A Cool    A 1 56.700 AB Cool    A 3 55.900 AB control k 3 48.000 B control k 1 45.000 BC control A 2 35.000  CD Cool    A 2 26.000   DE Cool    k 1 22.600   DEF control k 2 22.000    EF Cool    k 3 21.767    EF Cool </w:t>
            </w:r>
            <w:r>
              <w:rPr>
                <w:rFonts w:ascii="Courier New" w:eastAsia="Courier New" w:hAnsi="Courier New" w:cs="Courier New"/>
                <w:sz w:val="20"/>
              </w:rPr>
              <w:t xml:space="preserve">   k 2 18.300    EF control A 0 17.800    EF Cool    A 0 16.200    EF control k 0 14.700    EF Cool    k 0 11.900     F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8.8988</w:t>
            </w:r>
          </w:p>
        </w:tc>
      </w:tr>
    </w:tbl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6.1783</w:t>
      </w:r>
    </w:p>
    <w:p w:rsidR="00B92BBC" w:rsidRDefault="005E64A8">
      <w:pPr>
        <w:spacing w:after="248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12.585 There are 6 groups (</w:t>
      </w:r>
      <w:r>
        <w:rPr>
          <w:rFonts w:ascii="Courier New" w:eastAsia="Courier New" w:hAnsi="Courier New" w:cs="Courier New"/>
          <w:sz w:val="20"/>
        </w:rPr>
        <w:t xml:space="preserve">A, B, etc.) in which the means are not significantly different from one another. </w:t>
      </w:r>
      <w:r>
        <w:rPr>
          <w:rFonts w:ascii="Courier New" w:eastAsia="Courier New" w:hAnsi="Courier New" w:cs="Courier New"/>
          <w:b/>
          <w:sz w:val="20"/>
        </w:rPr>
        <w:t>LSD All-Pairwise Comparisons Test of trait14 for S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 Mean Homogeneous Groups</w:t>
      </w:r>
    </w:p>
    <w:p w:rsidR="00B92BBC" w:rsidRDefault="005E64A8">
      <w:pPr>
        <w:spacing w:after="237" w:line="229" w:lineRule="auto"/>
        <w:ind w:left="-5" w:right="6969" w:hanging="10"/>
      </w:pPr>
      <w:proofErr w:type="gramStart"/>
      <w:r>
        <w:rPr>
          <w:rFonts w:ascii="Courier New" w:eastAsia="Courier New" w:hAnsi="Courier New" w:cs="Courier New"/>
          <w:sz w:val="20"/>
        </w:rPr>
        <w:t>control</w:t>
      </w:r>
      <w:proofErr w:type="gramEnd"/>
      <w:r>
        <w:rPr>
          <w:rFonts w:ascii="Courier New" w:eastAsia="Courier New" w:hAnsi="Courier New" w:cs="Courier New"/>
          <w:sz w:val="20"/>
        </w:rPr>
        <w:t xml:space="preserve"> 0.3605 A Cool   0.3144 B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0.0204 Critical T</w:t>
      </w:r>
      <w:r>
        <w:rPr>
          <w:rFonts w:ascii="Courier New" w:eastAsia="Courier New" w:hAnsi="Courier New" w:cs="Courier New"/>
          <w:sz w:val="20"/>
        </w:rPr>
        <w:t xml:space="preserve"> Value 2.037 Critical Value for Comparison 0.0417 All 2 means are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4 for V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 Mean Homogeneous Groups</w:t>
      </w:r>
    </w:p>
    <w:p w:rsidR="00B92BBC" w:rsidRDefault="005E64A8">
      <w:pPr>
        <w:spacing w:after="237" w:line="229" w:lineRule="auto"/>
        <w:ind w:left="-5" w:right="8049" w:hanging="10"/>
      </w:pPr>
      <w:r>
        <w:rPr>
          <w:rFonts w:ascii="Courier New" w:eastAsia="Courier New" w:hAnsi="Courier New" w:cs="Courier New"/>
          <w:sz w:val="20"/>
        </w:rPr>
        <w:t xml:space="preserve">A 0.3685 </w:t>
      </w:r>
      <w:proofErr w:type="gramStart"/>
      <w:r>
        <w:rPr>
          <w:rFonts w:ascii="Courier New" w:eastAsia="Courier New" w:hAnsi="Courier New" w:cs="Courier New"/>
          <w:sz w:val="20"/>
        </w:rPr>
        <w:t>A</w:t>
      </w:r>
      <w:proofErr w:type="gramEnd"/>
      <w:r>
        <w:rPr>
          <w:rFonts w:ascii="Courier New" w:eastAsia="Courier New" w:hAnsi="Courier New" w:cs="Courier New"/>
          <w:sz w:val="20"/>
        </w:rPr>
        <w:t xml:space="preserve"> k 0.3064 B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0.0204 Critical T Value 2.037 Critical Value for Comparison 0.0417 All 2 means are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4 for 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eneous Groups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0.4474 A</w:t>
      </w:r>
    </w:p>
    <w:p w:rsidR="00B92BBC" w:rsidRDefault="005E64A8">
      <w:pPr>
        <w:numPr>
          <w:ilvl w:val="0"/>
          <w:numId w:val="2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0</w:t>
      </w:r>
      <w:r>
        <w:rPr>
          <w:rFonts w:ascii="Courier New" w:eastAsia="Courier New" w:hAnsi="Courier New" w:cs="Courier New"/>
          <w:sz w:val="20"/>
        </w:rPr>
        <w:t>.3956 A</w:t>
      </w:r>
    </w:p>
    <w:p w:rsidR="00B92BBC" w:rsidRDefault="005E64A8">
      <w:pPr>
        <w:numPr>
          <w:ilvl w:val="0"/>
          <w:numId w:val="2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0.3010 B</w:t>
      </w:r>
    </w:p>
    <w:p w:rsidR="00B92BBC" w:rsidRDefault="005E64A8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 xml:space="preserve">0 </w:t>
      </w:r>
      <w:proofErr w:type="gramStart"/>
      <w:r>
        <w:rPr>
          <w:rFonts w:ascii="Courier New" w:eastAsia="Courier New" w:hAnsi="Courier New" w:cs="Courier New"/>
          <w:sz w:val="20"/>
        </w:rPr>
        <w:t>0.2057  C</w:t>
      </w:r>
      <w:proofErr w:type="gramEnd"/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0289</w:t>
      </w:r>
    </w:p>
    <w:p w:rsidR="00B92BBC" w:rsidRDefault="005E64A8">
      <w:pPr>
        <w:spacing w:after="247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lastRenderedPageBreak/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0.0589 </w:t>
      </w:r>
      <w:proofErr w:type="gramStart"/>
      <w:r>
        <w:rPr>
          <w:rFonts w:ascii="Courier New" w:eastAsia="Courier New" w:hAnsi="Courier New" w:cs="Courier New"/>
          <w:sz w:val="20"/>
        </w:rPr>
        <w:t>There</w:t>
      </w:r>
      <w:proofErr w:type="gramEnd"/>
      <w:r>
        <w:rPr>
          <w:rFonts w:ascii="Courier New" w:eastAsia="Courier New" w:hAnsi="Courier New" w:cs="Courier New"/>
          <w:sz w:val="20"/>
        </w:rPr>
        <w:t xml:space="preserve"> are 3 groups (A, B, etc.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4 for S*V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S       </w:t>
      </w:r>
      <w:proofErr w:type="gramStart"/>
      <w:r>
        <w:rPr>
          <w:rFonts w:ascii="Courier New" w:eastAsia="Courier New" w:hAnsi="Courier New" w:cs="Courier New"/>
          <w:b/>
          <w:sz w:val="20"/>
        </w:rPr>
        <w:t>V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242" w:line="229" w:lineRule="auto"/>
        <w:ind w:left="-5" w:right="7090" w:hanging="10"/>
        <w:jc w:val="both"/>
      </w:pPr>
      <w:proofErr w:type="gramStart"/>
      <w:r>
        <w:rPr>
          <w:rFonts w:ascii="Courier New" w:eastAsia="Courier New" w:hAnsi="Courier New" w:cs="Courier New"/>
          <w:sz w:val="20"/>
        </w:rPr>
        <w:t>control</w:t>
      </w:r>
      <w:proofErr w:type="gramEnd"/>
      <w:r>
        <w:rPr>
          <w:rFonts w:ascii="Courier New" w:eastAsia="Courier New" w:hAnsi="Courier New" w:cs="Courier New"/>
          <w:sz w:val="20"/>
        </w:rPr>
        <w:t xml:space="preserve"> A 0.3942 A Cool    A 0.3428 AB control k 0.3269 B Cool    k 0.2860 B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0289</w:t>
      </w:r>
    </w:p>
    <w:p w:rsidR="00B92BBC" w:rsidRDefault="005E64A8">
      <w:pPr>
        <w:spacing w:after="247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</w:t>
      </w:r>
      <w:r>
        <w:rPr>
          <w:rFonts w:ascii="Courier New" w:eastAsia="Courier New" w:hAnsi="Courier New" w:cs="Courier New"/>
          <w:sz w:val="20"/>
        </w:rPr>
        <w:t>omparison 0.0589 There are 2 groups (A and B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4 for S*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S       </w:t>
      </w:r>
      <w:proofErr w:type="gramStart"/>
      <w:r>
        <w:rPr>
          <w:rFonts w:ascii="Courier New" w:eastAsia="Courier New" w:hAnsi="Courier New" w:cs="Courier New"/>
          <w:b/>
          <w:sz w:val="20"/>
        </w:rPr>
        <w:t>P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11" w:line="229" w:lineRule="auto"/>
        <w:ind w:left="-5" w:right="6729" w:hanging="10"/>
      </w:pPr>
      <w:proofErr w:type="gramStart"/>
      <w:r>
        <w:rPr>
          <w:rFonts w:ascii="Courier New" w:eastAsia="Courier New" w:hAnsi="Courier New" w:cs="Courier New"/>
          <w:sz w:val="20"/>
        </w:rPr>
        <w:t>control</w:t>
      </w:r>
      <w:proofErr w:type="gramEnd"/>
      <w:r>
        <w:rPr>
          <w:rFonts w:ascii="Courier New" w:eastAsia="Courier New" w:hAnsi="Courier New" w:cs="Courier New"/>
          <w:sz w:val="20"/>
        </w:rPr>
        <w:t xml:space="preserve"> 3 0.4737 A Cool    3 0.4211 AB control 1 0.41</w:t>
      </w:r>
      <w:r>
        <w:rPr>
          <w:rFonts w:ascii="Courier New" w:eastAsia="Courier New" w:hAnsi="Courier New" w:cs="Courier New"/>
          <w:sz w:val="20"/>
        </w:rPr>
        <w:t>46 AB Cool    1 0.3766 BC Cool    2 0.3018  CD control 2 0.3003  CD control 0 0.2535   D Cool    0 0.1580    E Alpha 0.05 Standard Error for Comparison 0.0409</w:t>
      </w:r>
    </w:p>
    <w:p w:rsidR="00B92BBC" w:rsidRDefault="005E64A8">
      <w:pPr>
        <w:spacing w:after="247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0.0833 </w:t>
      </w:r>
      <w:proofErr w:type="gramStart"/>
      <w:r>
        <w:rPr>
          <w:rFonts w:ascii="Courier New" w:eastAsia="Courier New" w:hAnsi="Courier New" w:cs="Courier New"/>
          <w:sz w:val="20"/>
        </w:rPr>
        <w:t>There</w:t>
      </w:r>
      <w:proofErr w:type="gramEnd"/>
      <w:r>
        <w:rPr>
          <w:rFonts w:ascii="Courier New" w:eastAsia="Courier New" w:hAnsi="Courier New" w:cs="Courier New"/>
          <w:sz w:val="20"/>
        </w:rPr>
        <w:t xml:space="preserve"> are 5 groups (A, B, etc.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4 for V*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V </w:t>
      </w:r>
      <w:proofErr w:type="gramStart"/>
      <w:r>
        <w:rPr>
          <w:rFonts w:ascii="Courier New" w:eastAsia="Courier New" w:hAnsi="Courier New" w:cs="Courier New"/>
          <w:b/>
          <w:sz w:val="20"/>
        </w:rPr>
        <w:t>P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237" w:line="229" w:lineRule="auto"/>
        <w:ind w:left="-5" w:right="7449" w:hanging="10"/>
      </w:pPr>
      <w:proofErr w:type="gramStart"/>
      <w:r>
        <w:rPr>
          <w:rFonts w:ascii="Courier New" w:eastAsia="Courier New" w:hAnsi="Courier New" w:cs="Courier New"/>
          <w:sz w:val="20"/>
        </w:rPr>
        <w:t>k</w:t>
      </w:r>
      <w:proofErr w:type="gramEnd"/>
      <w:r>
        <w:rPr>
          <w:rFonts w:ascii="Courier New" w:eastAsia="Courier New" w:hAnsi="Courier New" w:cs="Courier New"/>
          <w:sz w:val="20"/>
        </w:rPr>
        <w:t xml:space="preserve"> 3 0.4633 A </w:t>
      </w:r>
      <w:proofErr w:type="spellStart"/>
      <w:r>
        <w:rPr>
          <w:rFonts w:ascii="Courier New" w:eastAsia="Courier New" w:hAnsi="Courier New" w:cs="Courier New"/>
          <w:sz w:val="20"/>
        </w:rPr>
        <w:t>A</w:t>
      </w:r>
      <w:proofErr w:type="spellEnd"/>
      <w:r>
        <w:rPr>
          <w:rFonts w:ascii="Courier New" w:eastAsia="Courier New" w:hAnsi="Courier New" w:cs="Courier New"/>
          <w:sz w:val="20"/>
        </w:rPr>
        <w:t xml:space="preserve"> 3 0.4315 AB A 1 0.4069 AB k 1 0.3843 AB A 2 0.3580 BC A 0 0.2775  CD k 2 0.2441   D k 0 0.1340    E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0409</w:t>
      </w:r>
    </w:p>
    <w:p w:rsidR="00B92BBC" w:rsidRDefault="005E64A8">
      <w:pPr>
        <w:spacing w:after="247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0.0833 </w:t>
      </w:r>
      <w:proofErr w:type="gramStart"/>
      <w:r>
        <w:rPr>
          <w:rFonts w:ascii="Courier New" w:eastAsia="Courier New" w:hAnsi="Courier New" w:cs="Courier New"/>
          <w:sz w:val="20"/>
        </w:rPr>
        <w:t>There</w:t>
      </w:r>
      <w:proofErr w:type="gramEnd"/>
      <w:r>
        <w:rPr>
          <w:rFonts w:ascii="Courier New" w:eastAsia="Courier New" w:hAnsi="Courier New" w:cs="Courier New"/>
          <w:sz w:val="20"/>
        </w:rPr>
        <w:t xml:space="preserve"> are 5 groups (A, B, etc.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4 for S*V*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S       V </w:t>
      </w:r>
      <w:proofErr w:type="gramStart"/>
      <w:r>
        <w:rPr>
          <w:rFonts w:ascii="Courier New" w:eastAsia="Courier New" w:hAnsi="Courier New" w:cs="Courier New"/>
          <w:b/>
          <w:sz w:val="20"/>
        </w:rPr>
        <w:t>P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11" w:line="229" w:lineRule="auto"/>
        <w:ind w:left="-5" w:right="6369" w:hanging="10"/>
      </w:pPr>
      <w:proofErr w:type="gramStart"/>
      <w:r>
        <w:rPr>
          <w:rFonts w:ascii="Courier New" w:eastAsia="Courier New" w:hAnsi="Courier New" w:cs="Courier New"/>
          <w:sz w:val="20"/>
        </w:rPr>
        <w:t>con</w:t>
      </w:r>
      <w:r>
        <w:rPr>
          <w:rFonts w:ascii="Courier New" w:eastAsia="Courier New" w:hAnsi="Courier New" w:cs="Courier New"/>
          <w:sz w:val="20"/>
        </w:rPr>
        <w:t>trol</w:t>
      </w:r>
      <w:proofErr w:type="gramEnd"/>
      <w:r>
        <w:rPr>
          <w:rFonts w:ascii="Courier New" w:eastAsia="Courier New" w:hAnsi="Courier New" w:cs="Courier New"/>
          <w:sz w:val="20"/>
        </w:rPr>
        <w:t xml:space="preserve"> k 3 0.4860 A control A 3 0.4614 AB Cool    k 3 0.4406 ABC control A 1 0.4280 ABC Cool    A 3 0.4016 ABC control k 1 </w:t>
      </w:r>
      <w:r>
        <w:rPr>
          <w:rFonts w:ascii="Courier New" w:eastAsia="Courier New" w:hAnsi="Courier New" w:cs="Courier New"/>
          <w:sz w:val="20"/>
        </w:rPr>
        <w:lastRenderedPageBreak/>
        <w:t>0.4012 ABC Cool    A 1 0.3858 ABC</w:t>
      </w:r>
    </w:p>
    <w:p w:rsidR="00B92BBC" w:rsidRDefault="005E64A8">
      <w:pPr>
        <w:spacing w:after="237" w:line="229" w:lineRule="auto"/>
        <w:ind w:left="-5" w:right="6249" w:hanging="10"/>
      </w:pPr>
      <w:r>
        <w:rPr>
          <w:rFonts w:ascii="Courier New" w:eastAsia="Courier New" w:hAnsi="Courier New" w:cs="Courier New"/>
          <w:sz w:val="20"/>
        </w:rPr>
        <w:t xml:space="preserve">Cool    k 1 0.3674 BC Cool    A 2 0.3596 BCD control A 2 0.3564 BCD control A 0 </w:t>
      </w:r>
      <w:proofErr w:type="gramStart"/>
      <w:r>
        <w:rPr>
          <w:rFonts w:ascii="Courier New" w:eastAsia="Courier New" w:hAnsi="Courier New" w:cs="Courier New"/>
          <w:sz w:val="20"/>
        </w:rPr>
        <w:t>0.3310  CDE</w:t>
      </w:r>
      <w:proofErr w:type="gramEnd"/>
      <w:r>
        <w:rPr>
          <w:rFonts w:ascii="Courier New" w:eastAsia="Courier New" w:hAnsi="Courier New" w:cs="Courier New"/>
          <w:sz w:val="20"/>
        </w:rPr>
        <w:t xml:space="preserve"> control k</w:t>
      </w:r>
      <w:r>
        <w:rPr>
          <w:rFonts w:ascii="Courier New" w:eastAsia="Courier New" w:hAnsi="Courier New" w:cs="Courier New"/>
          <w:sz w:val="20"/>
        </w:rPr>
        <w:t xml:space="preserve"> 2 0.2442   DEF Cool    k 2 0.2440   DEF Cool    A 0 0.2240    EF control k 0 0.1760     FG Cool    k 0 0.0920      G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0578</w:t>
      </w:r>
    </w:p>
    <w:p w:rsidR="00B92BBC" w:rsidRDefault="005E64A8">
      <w:pPr>
        <w:spacing w:after="247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0.1178 </w:t>
      </w:r>
      <w:proofErr w:type="gramStart"/>
      <w:r>
        <w:rPr>
          <w:rFonts w:ascii="Courier New" w:eastAsia="Courier New" w:hAnsi="Courier New" w:cs="Courier New"/>
          <w:sz w:val="20"/>
        </w:rPr>
        <w:t>There</w:t>
      </w:r>
      <w:proofErr w:type="gramEnd"/>
      <w:r>
        <w:rPr>
          <w:rFonts w:ascii="Courier New" w:eastAsia="Courier New" w:hAnsi="Courier New" w:cs="Courier New"/>
          <w:sz w:val="20"/>
        </w:rPr>
        <w:t xml:space="preserve"> are 7 groups (A, B, etc.</w:t>
      </w:r>
      <w:r>
        <w:rPr>
          <w:rFonts w:ascii="Courier New" w:eastAsia="Courier New" w:hAnsi="Courier New" w:cs="Courier New"/>
          <w:sz w:val="20"/>
        </w:rPr>
        <w:t>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Chla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S</w:t>
      </w:r>
    </w:p>
    <w:p w:rsidR="00B92BBC" w:rsidRDefault="005E64A8">
      <w:pPr>
        <w:spacing w:after="250" w:line="246" w:lineRule="auto"/>
        <w:ind w:left="-5" w:right="5408" w:hanging="10"/>
      </w:pPr>
      <w:r>
        <w:rPr>
          <w:rFonts w:ascii="Courier New" w:eastAsia="Courier New" w:hAnsi="Courier New" w:cs="Courier New"/>
          <w:b/>
          <w:sz w:val="20"/>
        </w:rPr>
        <w:t xml:space="preserve">S        Mean Homogeneous Groups </w:t>
      </w:r>
      <w:r>
        <w:rPr>
          <w:rFonts w:ascii="Courier New" w:eastAsia="Courier New" w:hAnsi="Courier New" w:cs="Courier New"/>
          <w:sz w:val="20"/>
        </w:rPr>
        <w:t>Cool   22.771 A control 20.220 A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 xml:space="preserve">Alpha 0.05 Standard Error for Comparison 1.2693 Critical T Value 2.037 </w:t>
      </w:r>
      <w:r>
        <w:rPr>
          <w:rFonts w:ascii="Courier New" w:eastAsia="Courier New" w:hAnsi="Courier New" w:cs="Courier New"/>
          <w:sz w:val="20"/>
        </w:rPr>
        <w:t>Critical Value for Comparison 2.5855 There are no significant pairwise differences among the means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Chla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V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 Mean Homogeneous Groups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 25.163 A</w:t>
      </w:r>
    </w:p>
    <w:p w:rsidR="00B92BBC" w:rsidRDefault="005E64A8">
      <w:pPr>
        <w:spacing w:after="236" w:line="229" w:lineRule="auto"/>
        <w:ind w:left="-5" w:right="-15" w:hanging="10"/>
      </w:pPr>
      <w:proofErr w:type="gramStart"/>
      <w:r>
        <w:rPr>
          <w:rFonts w:ascii="Courier New" w:eastAsia="Courier New" w:hAnsi="Courier New" w:cs="Courier New"/>
          <w:sz w:val="20"/>
        </w:rPr>
        <w:t>k</w:t>
      </w:r>
      <w:proofErr w:type="gramEnd"/>
      <w:r>
        <w:rPr>
          <w:rFonts w:ascii="Courier New" w:eastAsia="Courier New" w:hAnsi="Courier New" w:cs="Courier New"/>
          <w:sz w:val="20"/>
        </w:rPr>
        <w:t xml:space="preserve"> 17.829 B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1.2693 Critical T Value 2.037 Critical Value for Comparison 2.5855 All 2 means are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Chla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eneous Groups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23.785 A</w:t>
      </w:r>
    </w:p>
    <w:p w:rsidR="00B92BBC" w:rsidRDefault="005E64A8">
      <w:pPr>
        <w:numPr>
          <w:ilvl w:val="0"/>
          <w:numId w:val="3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22.4</w:t>
      </w:r>
      <w:r>
        <w:rPr>
          <w:rFonts w:ascii="Courier New" w:eastAsia="Courier New" w:hAnsi="Courier New" w:cs="Courier New"/>
          <w:sz w:val="20"/>
        </w:rPr>
        <w:t>17 AB</w:t>
      </w:r>
    </w:p>
    <w:p w:rsidR="00B92BBC" w:rsidRDefault="005E64A8">
      <w:pPr>
        <w:numPr>
          <w:ilvl w:val="0"/>
          <w:numId w:val="3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20.822 AB</w:t>
      </w:r>
    </w:p>
    <w:p w:rsidR="00B92BBC" w:rsidRDefault="005E64A8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0 18.960 B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1.7950</w:t>
      </w:r>
    </w:p>
    <w:p w:rsidR="00B92BBC" w:rsidRDefault="005E64A8">
      <w:pPr>
        <w:spacing w:after="248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3.6564 There are 2 groups (A and B) in which the means are not significantly different from one another. </w:t>
      </w:r>
      <w:r>
        <w:rPr>
          <w:rFonts w:ascii="Courier New" w:eastAsia="Courier New" w:hAnsi="Courier New" w:cs="Courier New"/>
          <w:b/>
          <w:sz w:val="20"/>
        </w:rPr>
        <w:t>LSD All-Pairwise Compar</w:t>
      </w:r>
      <w:r>
        <w:rPr>
          <w:rFonts w:ascii="Courier New" w:eastAsia="Courier New" w:hAnsi="Courier New" w:cs="Courier New"/>
          <w:b/>
          <w:sz w:val="20"/>
        </w:rPr>
        <w:t xml:space="preserve">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Chla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S*V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S       </w:t>
      </w:r>
      <w:proofErr w:type="gramStart"/>
      <w:r>
        <w:rPr>
          <w:rFonts w:ascii="Courier New" w:eastAsia="Courier New" w:hAnsi="Courier New" w:cs="Courier New"/>
          <w:b/>
          <w:sz w:val="20"/>
        </w:rPr>
        <w:t>V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242" w:line="229" w:lineRule="auto"/>
        <w:ind w:left="-5" w:right="6970" w:hanging="10"/>
        <w:jc w:val="both"/>
      </w:pPr>
      <w:proofErr w:type="gramStart"/>
      <w:r>
        <w:rPr>
          <w:rFonts w:ascii="Courier New" w:eastAsia="Courier New" w:hAnsi="Courier New" w:cs="Courier New"/>
          <w:sz w:val="20"/>
        </w:rPr>
        <w:t>control</w:t>
      </w:r>
      <w:proofErr w:type="gramEnd"/>
      <w:r>
        <w:rPr>
          <w:rFonts w:ascii="Courier New" w:eastAsia="Courier New" w:hAnsi="Courier New" w:cs="Courier New"/>
          <w:sz w:val="20"/>
        </w:rPr>
        <w:t xml:space="preserve"> A 25.322 A Cool    A 25.004 A Cool    k 20.538 B control k 15.119  C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1.7950</w:t>
      </w:r>
    </w:p>
    <w:p w:rsidR="00B92BBC" w:rsidRDefault="005E64A8">
      <w:pPr>
        <w:spacing w:after="248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3.6564 There are 3 groups (A, B, etc.) in which the means are not </w:t>
      </w:r>
      <w:r>
        <w:rPr>
          <w:rFonts w:ascii="Courier New" w:eastAsia="Courier New" w:hAnsi="Courier New" w:cs="Courier New"/>
          <w:sz w:val="20"/>
        </w:rPr>
        <w:lastRenderedPageBreak/>
        <w:t xml:space="preserve">significantly different from one another. </w:t>
      </w: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Chla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S*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S       </w:t>
      </w:r>
      <w:proofErr w:type="gramStart"/>
      <w:r>
        <w:rPr>
          <w:rFonts w:ascii="Courier New" w:eastAsia="Courier New" w:hAnsi="Courier New" w:cs="Courier New"/>
          <w:b/>
          <w:sz w:val="20"/>
        </w:rPr>
        <w:t>P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 xml:space="preserve">Cool    3 </w:t>
      </w:r>
      <w:r>
        <w:rPr>
          <w:rFonts w:ascii="Courier New" w:eastAsia="Courier New" w:hAnsi="Courier New" w:cs="Courier New"/>
          <w:sz w:val="20"/>
        </w:rPr>
        <w:t>25.843 A</w:t>
      </w:r>
    </w:p>
    <w:p w:rsidR="00B92BBC" w:rsidRDefault="005E64A8">
      <w:pPr>
        <w:spacing w:after="242" w:line="229" w:lineRule="auto"/>
        <w:ind w:left="-5" w:right="7090" w:hanging="10"/>
        <w:jc w:val="both"/>
      </w:pPr>
      <w:r>
        <w:rPr>
          <w:rFonts w:ascii="Courier New" w:eastAsia="Courier New" w:hAnsi="Courier New" w:cs="Courier New"/>
          <w:sz w:val="20"/>
        </w:rPr>
        <w:t>Cool    1 23.193 AB Cool    2 22.593 AB control 3 21.726 AB control 1 21.641 AB Cool    0 19.456 B control 2 19.051 B control 0 18.463 B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2.5386</w:t>
      </w:r>
    </w:p>
    <w:p w:rsidR="00B92BBC" w:rsidRDefault="005E64A8">
      <w:pPr>
        <w:spacing w:after="248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5.1709 Th</w:t>
      </w:r>
      <w:r>
        <w:rPr>
          <w:rFonts w:ascii="Courier New" w:eastAsia="Courier New" w:hAnsi="Courier New" w:cs="Courier New"/>
          <w:sz w:val="20"/>
        </w:rPr>
        <w:t xml:space="preserve">ere are 2 groups (A and B) in which the means are not significantly different from one another. </w:t>
      </w: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Chla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V*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V </w:t>
      </w:r>
      <w:proofErr w:type="gramStart"/>
      <w:r>
        <w:rPr>
          <w:rFonts w:ascii="Courier New" w:eastAsia="Courier New" w:hAnsi="Courier New" w:cs="Courier New"/>
          <w:b/>
          <w:sz w:val="20"/>
        </w:rPr>
        <w:t>P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 3 27.434 A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 1 26.142 A</w:t>
      </w:r>
    </w:p>
    <w:p w:rsidR="00B92BBC" w:rsidRDefault="005E64A8">
      <w:pPr>
        <w:spacing w:after="237" w:line="229" w:lineRule="auto"/>
        <w:ind w:left="-5" w:right="7449" w:hanging="10"/>
      </w:pPr>
      <w:r>
        <w:rPr>
          <w:rFonts w:ascii="Courier New" w:eastAsia="Courier New" w:hAnsi="Courier New" w:cs="Courier New"/>
          <w:sz w:val="20"/>
        </w:rPr>
        <w:t xml:space="preserve">A 2 23.896 AB A 0 23.180 ABC k 3 20.135 BCD k 1 </w:t>
      </w:r>
      <w:proofErr w:type="gramStart"/>
      <w:r>
        <w:rPr>
          <w:rFonts w:ascii="Courier New" w:eastAsia="Courier New" w:hAnsi="Courier New" w:cs="Courier New"/>
          <w:sz w:val="20"/>
        </w:rPr>
        <w:t xml:space="preserve">18.692 </w:t>
      </w:r>
      <w:r>
        <w:rPr>
          <w:rFonts w:ascii="Courier New" w:eastAsia="Courier New" w:hAnsi="Courier New" w:cs="Courier New"/>
          <w:sz w:val="20"/>
        </w:rPr>
        <w:t xml:space="preserve"> CDE</w:t>
      </w:r>
      <w:proofErr w:type="gramEnd"/>
      <w:r>
        <w:rPr>
          <w:rFonts w:ascii="Courier New" w:eastAsia="Courier New" w:hAnsi="Courier New" w:cs="Courier New"/>
          <w:sz w:val="20"/>
        </w:rPr>
        <w:t xml:space="preserve"> k 2 17.749   DE k 0 14.739    E</w:t>
      </w:r>
    </w:p>
    <w:p w:rsidR="00B92BBC" w:rsidRDefault="005E64A8">
      <w:pPr>
        <w:spacing w:after="242" w:line="229" w:lineRule="auto"/>
        <w:ind w:left="-5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2.5386 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5.1709 There are 5 groups (A, B, etc.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Chla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S*V*P</w:t>
      </w:r>
    </w:p>
    <w:p w:rsidR="00B92BBC" w:rsidRDefault="005E64A8">
      <w:pPr>
        <w:spacing w:after="11" w:line="229" w:lineRule="auto"/>
        <w:ind w:left="-5" w:right="4928" w:hanging="10"/>
      </w:pPr>
      <w:r>
        <w:rPr>
          <w:rFonts w:ascii="Courier New" w:eastAsia="Courier New" w:hAnsi="Courier New" w:cs="Courier New"/>
          <w:b/>
          <w:sz w:val="20"/>
        </w:rPr>
        <w:t xml:space="preserve">S       V </w:t>
      </w:r>
      <w:proofErr w:type="gramStart"/>
      <w:r>
        <w:rPr>
          <w:rFonts w:ascii="Courier New" w:eastAsia="Courier New" w:hAnsi="Courier New" w:cs="Courier New"/>
          <w:b/>
          <w:sz w:val="20"/>
        </w:rPr>
        <w:t>P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 </w:t>
      </w:r>
      <w:r>
        <w:rPr>
          <w:rFonts w:ascii="Courier New" w:eastAsia="Courier New" w:hAnsi="Courier New" w:cs="Courier New"/>
          <w:sz w:val="20"/>
        </w:rPr>
        <w:t>Cool    A 3 28.434 A control A 1 27.386 A control A 3 26.434 A Cool    A 1 24.898 A control A 2 24.025 AB Cool    A 2 23.766 AB control A 0 23.442 AB Cool    k 3 23.252 ABC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ool    A 0 22.918 ABCD</w:t>
      </w:r>
    </w:p>
    <w:p w:rsidR="00B92BBC" w:rsidRDefault="005E64A8">
      <w:pPr>
        <w:spacing w:after="242" w:line="229" w:lineRule="auto"/>
        <w:ind w:left="-5" w:right="6489" w:hanging="10"/>
        <w:jc w:val="both"/>
      </w:pPr>
      <w:r>
        <w:rPr>
          <w:rFonts w:ascii="Courier New" w:eastAsia="Courier New" w:hAnsi="Courier New" w:cs="Courier New"/>
          <w:sz w:val="20"/>
        </w:rPr>
        <w:t>Cool    k 1 21.487 ABCD Cool    k 2 21.420 ABCD control k 3</w:t>
      </w:r>
      <w:r>
        <w:rPr>
          <w:rFonts w:ascii="Courier New" w:eastAsia="Courier New" w:hAnsi="Courier New" w:cs="Courier New"/>
          <w:sz w:val="20"/>
        </w:rPr>
        <w:t xml:space="preserve"> 17.019 BCDE Cool    k 0 </w:t>
      </w:r>
      <w:proofErr w:type="gramStart"/>
      <w:r>
        <w:rPr>
          <w:rFonts w:ascii="Courier New" w:eastAsia="Courier New" w:hAnsi="Courier New" w:cs="Courier New"/>
          <w:sz w:val="20"/>
        </w:rPr>
        <w:t>15.994  CDE</w:t>
      </w:r>
      <w:proofErr w:type="gramEnd"/>
      <w:r>
        <w:rPr>
          <w:rFonts w:ascii="Courier New" w:eastAsia="Courier New" w:hAnsi="Courier New" w:cs="Courier New"/>
          <w:sz w:val="20"/>
        </w:rPr>
        <w:t xml:space="preserve"> control k 1 15.896   DE control k 2 14.077    E control k 0 13.484    E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3.5901</w:t>
      </w:r>
    </w:p>
    <w:p w:rsidR="00B92BBC" w:rsidRDefault="005E64A8">
      <w:pPr>
        <w:spacing w:after="247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7.3128 There are 5 groups (A, B, etc.) in whic</w:t>
      </w:r>
      <w:r>
        <w:rPr>
          <w:rFonts w:ascii="Courier New" w:eastAsia="Courier New" w:hAnsi="Courier New" w:cs="Courier New"/>
          <w:sz w:val="20"/>
        </w:rPr>
        <w:t>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Chlb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S</w:t>
      </w:r>
    </w:p>
    <w:p w:rsidR="00B92BBC" w:rsidRDefault="005E64A8">
      <w:pPr>
        <w:spacing w:after="250" w:line="246" w:lineRule="auto"/>
        <w:ind w:left="-5" w:right="5408" w:hanging="10"/>
      </w:pPr>
      <w:r>
        <w:rPr>
          <w:rFonts w:ascii="Courier New" w:eastAsia="Courier New" w:hAnsi="Courier New" w:cs="Courier New"/>
          <w:b/>
          <w:sz w:val="20"/>
        </w:rPr>
        <w:t xml:space="preserve">S        Mean Homogeneous Groups </w:t>
      </w:r>
      <w:r>
        <w:rPr>
          <w:rFonts w:ascii="Courier New" w:eastAsia="Courier New" w:hAnsi="Courier New" w:cs="Courier New"/>
          <w:sz w:val="20"/>
        </w:rPr>
        <w:t xml:space="preserve">Cool   4.8677 </w:t>
      </w:r>
      <w:proofErr w:type="gramStart"/>
      <w:r>
        <w:rPr>
          <w:rFonts w:ascii="Courier New" w:eastAsia="Courier New" w:hAnsi="Courier New" w:cs="Courier New"/>
          <w:sz w:val="20"/>
        </w:rPr>
        <w:t>A</w:t>
      </w:r>
      <w:proofErr w:type="gramEnd"/>
      <w:r>
        <w:rPr>
          <w:rFonts w:ascii="Courier New" w:eastAsia="Courier New" w:hAnsi="Courier New" w:cs="Courier New"/>
          <w:sz w:val="20"/>
        </w:rPr>
        <w:t xml:space="preserve"> control 4.1803 B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lastRenderedPageBreak/>
        <w:t xml:space="preserve">Alpha 0.05 Standard Error for Comparison 0.2663 Critical T Value 2.037 Critical </w:t>
      </w:r>
      <w:r>
        <w:rPr>
          <w:rFonts w:ascii="Courier New" w:eastAsia="Courier New" w:hAnsi="Courier New" w:cs="Courier New"/>
          <w:sz w:val="20"/>
        </w:rPr>
        <w:t>Value for Comparison 0.5425 All 2 means are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Chlb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V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 Mean Homogeneous Groups</w:t>
      </w:r>
    </w:p>
    <w:p w:rsidR="00B92BBC" w:rsidRDefault="005E64A8">
      <w:pPr>
        <w:spacing w:after="237" w:line="229" w:lineRule="auto"/>
        <w:ind w:left="-5" w:right="8049" w:hanging="10"/>
      </w:pPr>
      <w:r>
        <w:rPr>
          <w:rFonts w:ascii="Courier New" w:eastAsia="Courier New" w:hAnsi="Courier New" w:cs="Courier New"/>
          <w:sz w:val="20"/>
        </w:rPr>
        <w:t xml:space="preserve">A 5.0067 </w:t>
      </w:r>
      <w:proofErr w:type="gramStart"/>
      <w:r>
        <w:rPr>
          <w:rFonts w:ascii="Courier New" w:eastAsia="Courier New" w:hAnsi="Courier New" w:cs="Courier New"/>
          <w:sz w:val="20"/>
        </w:rPr>
        <w:t>A</w:t>
      </w:r>
      <w:proofErr w:type="gramEnd"/>
      <w:r>
        <w:rPr>
          <w:rFonts w:ascii="Courier New" w:eastAsia="Courier New" w:hAnsi="Courier New" w:cs="Courier New"/>
          <w:sz w:val="20"/>
        </w:rPr>
        <w:t xml:space="preserve"> k 4.0414 B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0.2663 Critical T Value 2.037 Critical Value for Comparison 0.5425 All 2 means are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Chlb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eneous Groups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5.3129 A</w:t>
      </w:r>
    </w:p>
    <w:p w:rsidR="00B92BBC" w:rsidRDefault="005E64A8">
      <w:pPr>
        <w:numPr>
          <w:ilvl w:val="0"/>
          <w:numId w:val="4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4.59</w:t>
      </w:r>
      <w:r>
        <w:rPr>
          <w:rFonts w:ascii="Courier New" w:eastAsia="Courier New" w:hAnsi="Courier New" w:cs="Courier New"/>
          <w:sz w:val="20"/>
        </w:rPr>
        <w:t>06 AB</w:t>
      </w:r>
    </w:p>
    <w:p w:rsidR="00B92BBC" w:rsidRDefault="005E64A8">
      <w:pPr>
        <w:numPr>
          <w:ilvl w:val="0"/>
          <w:numId w:val="4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4.3877 BC</w:t>
      </w:r>
    </w:p>
    <w:p w:rsidR="00B92BBC" w:rsidRDefault="005E64A8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 xml:space="preserve">0 </w:t>
      </w:r>
      <w:proofErr w:type="gramStart"/>
      <w:r>
        <w:rPr>
          <w:rFonts w:ascii="Courier New" w:eastAsia="Courier New" w:hAnsi="Courier New" w:cs="Courier New"/>
          <w:sz w:val="20"/>
        </w:rPr>
        <w:t>3.8050  C</w:t>
      </w:r>
      <w:proofErr w:type="gramEnd"/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3766</w:t>
      </w:r>
    </w:p>
    <w:p w:rsidR="00B92BBC" w:rsidRDefault="005E64A8">
      <w:pPr>
        <w:spacing w:after="11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0.7672 </w:t>
      </w:r>
      <w:proofErr w:type="gramStart"/>
      <w:r>
        <w:rPr>
          <w:rFonts w:ascii="Courier New" w:eastAsia="Courier New" w:hAnsi="Courier New" w:cs="Courier New"/>
          <w:sz w:val="20"/>
        </w:rPr>
        <w:t>There</w:t>
      </w:r>
      <w:proofErr w:type="gramEnd"/>
      <w:r>
        <w:rPr>
          <w:rFonts w:ascii="Courier New" w:eastAsia="Courier New" w:hAnsi="Courier New" w:cs="Courier New"/>
          <w:sz w:val="20"/>
        </w:rPr>
        <w:t xml:space="preserve"> are 3 groups (A, B, etc.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Chlb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S*V</w:t>
      </w:r>
    </w:p>
    <w:tbl>
      <w:tblPr>
        <w:tblStyle w:val="TableGrid"/>
        <w:tblW w:w="78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7080"/>
        <w:gridCol w:w="721"/>
      </w:tblGrid>
      <w:tr w:rsidR="00B92BBC">
        <w:trPr>
          <w:trHeight w:val="1181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right="2637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S       V  Mean Homogeneous Groups </w:t>
            </w:r>
            <w:r>
              <w:rPr>
                <w:rFonts w:ascii="Courier New" w:eastAsia="Courier New" w:hAnsi="Courier New" w:cs="Courier New"/>
                <w:sz w:val="20"/>
              </w:rPr>
              <w:t>Cool    A 5.1151 A control A 4.8982 A Cool    k 4.6203 A control k 3.4624 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3766</w:t>
            </w:r>
          </w:p>
        </w:tc>
      </w:tr>
      <w:tr w:rsidR="00B92BBC">
        <w:trPr>
          <w:trHeight w:val="3386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spacing w:after="248" w:line="295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</w:t>
            </w:r>
            <w:r>
              <w:rPr>
                <w:rFonts w:ascii="Courier New" w:eastAsia="Courier New" w:hAnsi="Courier New" w:cs="Courier New"/>
                <w:sz w:val="20"/>
              </w:rPr>
              <w:t xml:space="preserve">omparison There are 2 groups (A and B) in which the means are not significantly different from one another. </w:t>
            </w: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LSD All-Pairwise Comparisons Test of </w:t>
            </w:r>
            <w:proofErr w:type="spellStart"/>
            <w:r>
              <w:rPr>
                <w:rFonts w:ascii="Courier New" w:eastAsia="Courier New" w:hAnsi="Courier New" w:cs="Courier New"/>
                <w:b/>
                <w:sz w:val="20"/>
              </w:rPr>
              <w:t>Chlb</w:t>
            </w:r>
            <w:proofErr w:type="spellEnd"/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for S*P</w:t>
            </w:r>
          </w:p>
          <w:p w:rsidR="00B92BBC" w:rsidRDefault="005E64A8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S       P  Mean Homogeneous Groups</w:t>
            </w:r>
          </w:p>
          <w:p w:rsidR="00B92BBC" w:rsidRDefault="005E64A8">
            <w:pPr>
              <w:ind w:right="4439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Cool    3 5.7758 A Cool    1 4.8776 AB control 3 4.8500 AB Cool    2 4.7527 AB control 1 4.3036 BC Cool    0 4.0650 BC control 2 4.0227 BC control 0 3.5450  C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7672</w:t>
            </w:r>
          </w:p>
        </w:tc>
      </w:tr>
      <w:tr w:rsidR="00B92BBC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5326</w:t>
            </w:r>
          </w:p>
        </w:tc>
      </w:tr>
      <w:tr w:rsidR="00B92BBC">
        <w:trPr>
          <w:trHeight w:val="3386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spacing w:after="248" w:line="295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lastRenderedPageBreak/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</w:t>
            </w:r>
            <w:r>
              <w:rPr>
                <w:rFonts w:ascii="Courier New" w:eastAsia="Courier New" w:hAnsi="Courier New" w:cs="Courier New"/>
                <w:sz w:val="20"/>
              </w:rPr>
              <w:t xml:space="preserve">or Comparison There are 3 groups (A, B, etc.) in which the means are not significantly different from one another. </w:t>
            </w: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LSD All-Pairwise Comparisons Test of </w:t>
            </w:r>
            <w:proofErr w:type="spellStart"/>
            <w:r>
              <w:rPr>
                <w:rFonts w:ascii="Courier New" w:eastAsia="Courier New" w:hAnsi="Courier New" w:cs="Courier New"/>
                <w:b/>
                <w:sz w:val="20"/>
              </w:rPr>
              <w:t>Chlb</w:t>
            </w:r>
            <w:proofErr w:type="spellEnd"/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for V*P</w:t>
            </w:r>
          </w:p>
          <w:p w:rsidR="00B92BBC" w:rsidRDefault="005E64A8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V P  Mean Homogeneous Groups</w:t>
            </w:r>
          </w:p>
          <w:p w:rsidR="00B92BBC" w:rsidRDefault="005E64A8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A 3 5.8430 A</w:t>
            </w:r>
          </w:p>
          <w:p w:rsidR="00B92BBC" w:rsidRDefault="005E64A8">
            <w:pPr>
              <w:ind w:right="5158"/>
            </w:pPr>
            <w:r>
              <w:rPr>
                <w:rFonts w:ascii="Courier New" w:eastAsia="Courier New" w:hAnsi="Courier New" w:cs="Courier New"/>
                <w:sz w:val="20"/>
              </w:rPr>
              <w:t>A 1 4.9257 AB A 2 4.8321 AB k 3 4.7828 AB A 0 4.4260 B k 1 4.2555 BC k 2 3.9433 BC k 0 3.1840  C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.0850</w:t>
            </w:r>
          </w:p>
        </w:tc>
      </w:tr>
      <w:tr w:rsidR="00B92BBC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5326</w:t>
            </w:r>
          </w:p>
        </w:tc>
      </w:tr>
      <w:tr w:rsidR="00B92BBC">
        <w:trPr>
          <w:trHeight w:val="4126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3 groups (A, B, etc.) in which the means are not significantly different from one another.</w:t>
            </w:r>
          </w:p>
          <w:p w:rsidR="00B92BBC" w:rsidRDefault="005E64A8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LSD All-Pairwise Comparisons Test of </w:t>
            </w:r>
            <w:proofErr w:type="spellStart"/>
            <w:r>
              <w:rPr>
                <w:rFonts w:ascii="Courier New" w:eastAsia="Courier New" w:hAnsi="Courier New" w:cs="Courier New"/>
                <w:b/>
                <w:sz w:val="20"/>
              </w:rPr>
              <w:t>Chlb</w:t>
            </w:r>
            <w:proofErr w:type="spellEnd"/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for S*V*P</w:t>
            </w:r>
          </w:p>
          <w:p w:rsidR="00B92BBC" w:rsidRDefault="005E64A8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S       V P  Mean Homogeneous Groups</w:t>
            </w:r>
          </w:p>
          <w:p w:rsidR="00B92BBC" w:rsidRDefault="005E64A8">
            <w:pPr>
              <w:spacing w:after="21" w:line="218" w:lineRule="auto"/>
              <w:ind w:right="3958"/>
            </w:pPr>
            <w:r>
              <w:rPr>
                <w:rFonts w:ascii="Courier New" w:eastAsia="Courier New" w:hAnsi="Courier New" w:cs="Courier New"/>
                <w:sz w:val="20"/>
              </w:rPr>
              <w:t>control A 3 5</w:t>
            </w:r>
            <w:r>
              <w:rPr>
                <w:rFonts w:ascii="Courier New" w:eastAsia="Courier New" w:hAnsi="Courier New" w:cs="Courier New"/>
                <w:sz w:val="20"/>
              </w:rPr>
              <w:t>.9270 A Cool    k 3 5.7925 A</w:t>
            </w:r>
          </w:p>
          <w:p w:rsidR="00B92BBC" w:rsidRDefault="005E64A8">
            <w:pPr>
              <w:spacing w:after="21" w:line="218" w:lineRule="auto"/>
              <w:ind w:right="3958"/>
            </w:pPr>
            <w:r>
              <w:rPr>
                <w:rFonts w:ascii="Courier New" w:eastAsia="Courier New" w:hAnsi="Courier New" w:cs="Courier New"/>
                <w:sz w:val="20"/>
              </w:rPr>
              <w:t>Cool    A 3 5.7590 A Cool    A 0 4.9695 AB control A 1 4.9690 AB Cool    A 1 4.8824 AB</w:t>
            </w:r>
          </w:p>
          <w:p w:rsidR="00B92BBC" w:rsidRDefault="005E64A8">
            <w:pPr>
              <w:ind w:right="3838"/>
            </w:pPr>
            <w:r>
              <w:rPr>
                <w:rFonts w:ascii="Courier New" w:eastAsia="Courier New" w:hAnsi="Courier New" w:cs="Courier New"/>
                <w:sz w:val="20"/>
              </w:rPr>
              <w:t>Cool    k 1 4.8728 AB Cool    A 2 4.8497 AB control A 2 4.8144 AB Cool    k 2 4.6556 ABC control A 0 3.8824 BC control k 3 3.7731 BC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.0850</w:t>
            </w:r>
          </w:p>
        </w:tc>
      </w:tr>
    </w:tbl>
    <w:p w:rsidR="00B92BBC" w:rsidRDefault="005E64A8">
      <w:pPr>
        <w:spacing w:after="237" w:line="229" w:lineRule="auto"/>
        <w:ind w:left="-5" w:right="6249" w:hanging="10"/>
      </w:pPr>
      <w:proofErr w:type="gramStart"/>
      <w:r>
        <w:rPr>
          <w:rFonts w:ascii="Courier New" w:eastAsia="Courier New" w:hAnsi="Courier New" w:cs="Courier New"/>
          <w:sz w:val="20"/>
        </w:rPr>
        <w:t>control</w:t>
      </w:r>
      <w:proofErr w:type="gramEnd"/>
      <w:r>
        <w:rPr>
          <w:rFonts w:ascii="Courier New" w:eastAsia="Courier New" w:hAnsi="Courier New" w:cs="Courier New"/>
          <w:sz w:val="20"/>
        </w:rPr>
        <w:t xml:space="preserve"> k 1 3.6381 BC control k 2 3.2310  C control k 0 3.2075  C Cool    k 0 3.1605  C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7533</w:t>
      </w:r>
    </w:p>
    <w:p w:rsidR="00B92BBC" w:rsidRDefault="005E64A8">
      <w:pPr>
        <w:spacing w:after="247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1.5344 There are 3 groups (A, B, etc.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carotenoe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S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 Mean Homogeneous Groups</w:t>
      </w:r>
    </w:p>
    <w:p w:rsidR="00B92BBC" w:rsidRDefault="005E64A8">
      <w:pPr>
        <w:spacing w:after="237" w:line="229" w:lineRule="auto"/>
        <w:ind w:left="-5" w:right="6969" w:hanging="10"/>
      </w:pPr>
      <w:proofErr w:type="gramStart"/>
      <w:r>
        <w:rPr>
          <w:rFonts w:ascii="Courier New" w:eastAsia="Courier New" w:hAnsi="Courier New" w:cs="Courier New"/>
          <w:sz w:val="20"/>
        </w:rPr>
        <w:t>control</w:t>
      </w:r>
      <w:proofErr w:type="gramEnd"/>
      <w:r>
        <w:rPr>
          <w:rFonts w:ascii="Courier New" w:eastAsia="Courier New" w:hAnsi="Courier New" w:cs="Courier New"/>
          <w:sz w:val="20"/>
        </w:rPr>
        <w:t xml:space="preserve"> 1</w:t>
      </w:r>
      <w:r>
        <w:rPr>
          <w:rFonts w:ascii="Courier New" w:eastAsia="Courier New" w:hAnsi="Courier New" w:cs="Courier New"/>
          <w:sz w:val="20"/>
        </w:rPr>
        <w:t>10.56 A Cool   109.07 A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7.1503 Critical T Value 2.037 Critical Value for Comparison 14.565 There are no significant pairwise differences among the means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carotenoe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V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lastRenderedPageBreak/>
        <w:t xml:space="preserve">V  Mean </w:t>
      </w:r>
      <w:r>
        <w:rPr>
          <w:rFonts w:ascii="Courier New" w:eastAsia="Courier New" w:hAnsi="Courier New" w:cs="Courier New"/>
          <w:b/>
          <w:sz w:val="20"/>
        </w:rPr>
        <w:t>Homogeneous Groups</w:t>
      </w:r>
    </w:p>
    <w:p w:rsidR="00B92BBC" w:rsidRDefault="005E64A8">
      <w:pPr>
        <w:spacing w:after="237" w:line="229" w:lineRule="auto"/>
        <w:ind w:left="-5" w:right="8049" w:hanging="10"/>
      </w:pPr>
      <w:r>
        <w:rPr>
          <w:rFonts w:ascii="Courier New" w:eastAsia="Courier New" w:hAnsi="Courier New" w:cs="Courier New"/>
          <w:sz w:val="20"/>
        </w:rPr>
        <w:t xml:space="preserve">A 160.03 </w:t>
      </w:r>
      <w:proofErr w:type="gramStart"/>
      <w:r>
        <w:rPr>
          <w:rFonts w:ascii="Courier New" w:eastAsia="Courier New" w:hAnsi="Courier New" w:cs="Courier New"/>
          <w:sz w:val="20"/>
        </w:rPr>
        <w:t>A</w:t>
      </w:r>
      <w:proofErr w:type="gramEnd"/>
      <w:r>
        <w:rPr>
          <w:rFonts w:ascii="Courier New" w:eastAsia="Courier New" w:hAnsi="Courier New" w:cs="Courier New"/>
          <w:sz w:val="20"/>
        </w:rPr>
        <w:t xml:space="preserve"> k 59.60 B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7.1503 Critical T Value 2.037 Critical Value for Comparison 14.565 All 2 means are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carotenoe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</w:t>
      </w:r>
      <w:r>
        <w:rPr>
          <w:rFonts w:ascii="Courier New" w:eastAsia="Courier New" w:hAnsi="Courier New" w:cs="Courier New"/>
          <w:b/>
          <w:sz w:val="20"/>
        </w:rPr>
        <w:t xml:space="preserve"> 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eneous Groups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142.18 A</w:t>
      </w:r>
    </w:p>
    <w:p w:rsidR="00B92BBC" w:rsidRDefault="005E64A8">
      <w:pPr>
        <w:numPr>
          <w:ilvl w:val="0"/>
          <w:numId w:val="5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119.29 B</w:t>
      </w:r>
    </w:p>
    <w:p w:rsidR="00B92BBC" w:rsidRDefault="005E64A8">
      <w:pPr>
        <w:numPr>
          <w:ilvl w:val="0"/>
          <w:numId w:val="5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105.60 B</w:t>
      </w:r>
    </w:p>
    <w:p w:rsidR="00B92BBC" w:rsidRDefault="005E64A8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 xml:space="preserve">0 </w:t>
      </w:r>
      <w:proofErr w:type="gramStart"/>
      <w:r>
        <w:rPr>
          <w:rFonts w:ascii="Courier New" w:eastAsia="Courier New" w:hAnsi="Courier New" w:cs="Courier New"/>
          <w:sz w:val="20"/>
        </w:rPr>
        <w:t>72.19  C</w:t>
      </w:r>
      <w:proofErr w:type="gramEnd"/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10.112</w:t>
      </w:r>
    </w:p>
    <w:p w:rsidR="00B92BBC" w:rsidRDefault="005E64A8">
      <w:pPr>
        <w:spacing w:after="247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20.598 There are 3 groups (A, B, etc.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carotenoe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S*V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S       </w:t>
      </w:r>
      <w:proofErr w:type="gramStart"/>
      <w:r>
        <w:rPr>
          <w:rFonts w:ascii="Courier New" w:eastAsia="Courier New" w:hAnsi="Courier New" w:cs="Courier New"/>
          <w:b/>
          <w:sz w:val="20"/>
        </w:rPr>
        <w:t>V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242" w:line="229" w:lineRule="auto"/>
        <w:ind w:left="-5" w:right="7090" w:hanging="10"/>
        <w:jc w:val="both"/>
      </w:pPr>
      <w:proofErr w:type="gramStart"/>
      <w:r>
        <w:rPr>
          <w:rFonts w:ascii="Courier New" w:eastAsia="Courier New" w:hAnsi="Courier New" w:cs="Courier New"/>
          <w:sz w:val="20"/>
        </w:rPr>
        <w:t>contr</w:t>
      </w:r>
      <w:r>
        <w:rPr>
          <w:rFonts w:ascii="Courier New" w:eastAsia="Courier New" w:hAnsi="Courier New" w:cs="Courier New"/>
          <w:sz w:val="20"/>
        </w:rPr>
        <w:t>ol</w:t>
      </w:r>
      <w:proofErr w:type="gramEnd"/>
      <w:r>
        <w:rPr>
          <w:rFonts w:ascii="Courier New" w:eastAsia="Courier New" w:hAnsi="Courier New" w:cs="Courier New"/>
          <w:sz w:val="20"/>
        </w:rPr>
        <w:t xml:space="preserve"> A 162.42 A Cool    A 157.64 A Cool    k 60.50 B control k 58.70 B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10.112</w:t>
      </w:r>
    </w:p>
    <w:p w:rsidR="00B92BBC" w:rsidRDefault="005E64A8">
      <w:pPr>
        <w:spacing w:after="247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20.598 There are 2 groups (A and B) in which the means are not significantly different</w:t>
      </w:r>
      <w:r>
        <w:rPr>
          <w:rFonts w:ascii="Courier New" w:eastAsia="Courier New" w:hAnsi="Courier New" w:cs="Courier New"/>
          <w:sz w:val="20"/>
        </w:rPr>
        <w:t xml:space="preserve">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carotenoe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S*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S       </w:t>
      </w:r>
      <w:proofErr w:type="gramStart"/>
      <w:r>
        <w:rPr>
          <w:rFonts w:ascii="Courier New" w:eastAsia="Courier New" w:hAnsi="Courier New" w:cs="Courier New"/>
          <w:b/>
          <w:sz w:val="20"/>
        </w:rPr>
        <w:t>P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11" w:line="229" w:lineRule="auto"/>
        <w:ind w:left="-5" w:right="6729" w:hanging="10"/>
      </w:pPr>
      <w:proofErr w:type="gramStart"/>
      <w:r>
        <w:rPr>
          <w:rFonts w:ascii="Courier New" w:eastAsia="Courier New" w:hAnsi="Courier New" w:cs="Courier New"/>
          <w:sz w:val="20"/>
        </w:rPr>
        <w:t>control</w:t>
      </w:r>
      <w:proofErr w:type="gramEnd"/>
      <w:r>
        <w:rPr>
          <w:rFonts w:ascii="Courier New" w:eastAsia="Courier New" w:hAnsi="Courier New" w:cs="Courier New"/>
          <w:sz w:val="20"/>
        </w:rPr>
        <w:t xml:space="preserve"> 3 143.44 A Cool    3 140.92 AB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ool    1 126.29 ABC</w:t>
      </w:r>
    </w:p>
    <w:tbl>
      <w:tblPr>
        <w:tblStyle w:val="TableGrid"/>
        <w:tblW w:w="78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7080"/>
        <w:gridCol w:w="721"/>
      </w:tblGrid>
      <w:tr w:rsidR="00B92BBC">
        <w:trPr>
          <w:trHeight w:val="1172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right="3838"/>
            </w:pPr>
            <w:r>
              <w:rPr>
                <w:rFonts w:ascii="Courier New" w:eastAsia="Courier New" w:hAnsi="Courier New" w:cs="Courier New"/>
                <w:sz w:val="20"/>
              </w:rPr>
              <w:t>control 1 112.28 BCD Cool    2 108.00  CD control 2 103.19  CD control 0 83.31   DE Cool    0 61.06    E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4.301</w:t>
            </w:r>
          </w:p>
        </w:tc>
      </w:tr>
      <w:tr w:rsidR="00B92BBC">
        <w:trPr>
          <w:trHeight w:val="3386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lastRenderedPageBreak/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5 groups (A, B, etc.) in which the means are not significantly different from one another.</w:t>
            </w:r>
          </w:p>
          <w:p w:rsidR="00B92BBC" w:rsidRDefault="005E64A8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LSD All-Pairwise Comparisons Test of </w:t>
            </w:r>
            <w:proofErr w:type="spellStart"/>
            <w:r>
              <w:rPr>
                <w:rFonts w:ascii="Courier New" w:eastAsia="Courier New" w:hAnsi="Courier New" w:cs="Courier New"/>
                <w:b/>
                <w:sz w:val="20"/>
              </w:rPr>
              <w:t>carotenoe</w:t>
            </w:r>
            <w:proofErr w:type="spellEnd"/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for V*P</w:t>
            </w:r>
          </w:p>
          <w:p w:rsidR="00B92BBC" w:rsidRDefault="005E64A8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V P  Mean Homogeneous Groups</w:t>
            </w:r>
          </w:p>
          <w:p w:rsidR="00B92BBC" w:rsidRDefault="005E64A8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A 3 192.07 A</w:t>
            </w:r>
          </w:p>
          <w:p w:rsidR="00B92BBC" w:rsidRDefault="005E64A8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A 1 1</w:t>
            </w:r>
            <w:r>
              <w:rPr>
                <w:rFonts w:ascii="Courier New" w:eastAsia="Courier New" w:hAnsi="Courier New" w:cs="Courier New"/>
                <w:sz w:val="20"/>
              </w:rPr>
              <w:t>76.65 AB</w:t>
            </w:r>
          </w:p>
          <w:p w:rsidR="00B92BBC" w:rsidRDefault="005E64A8">
            <w:pPr>
              <w:ind w:right="5039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A 2 160.18 B A 0 111.21  C k 3 92.30  C k 1 61.92   D k 2 51.01   D k 0 33.17   D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29.129</w:t>
            </w:r>
          </w:p>
        </w:tc>
      </w:tr>
      <w:tr w:rsidR="00B92BBC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4.301</w:t>
            </w:r>
          </w:p>
        </w:tc>
      </w:tr>
      <w:tr w:rsidR="00B92BBC">
        <w:trPr>
          <w:trHeight w:val="511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4 groups (A, B, etc.) in which the means are not significantly different from one another.</w:t>
            </w:r>
          </w:p>
          <w:p w:rsidR="00B92BBC" w:rsidRDefault="005E64A8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LSD All-Pairwise Comparisons Test of </w:t>
            </w:r>
            <w:proofErr w:type="spellStart"/>
            <w:r>
              <w:rPr>
                <w:rFonts w:ascii="Courier New" w:eastAsia="Courier New" w:hAnsi="Courier New" w:cs="Courier New"/>
                <w:b/>
                <w:sz w:val="20"/>
              </w:rPr>
              <w:t>carotenoe</w:t>
            </w:r>
            <w:proofErr w:type="spellEnd"/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for S*V*P</w:t>
            </w:r>
          </w:p>
          <w:p w:rsidR="00B92BBC" w:rsidRDefault="005E64A8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S       V P  Mean Homogeneous Groups</w:t>
            </w:r>
          </w:p>
          <w:p w:rsidR="00B92BBC" w:rsidRDefault="005E64A8">
            <w:pPr>
              <w:spacing w:after="21" w:line="218" w:lineRule="auto"/>
              <w:ind w:right="4079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control A 3 192.65 A Cool    A 3 191.49 A Cool    A 1 186.65 A control A 1 166.65 AB Cool    A 2 160.67 AB control A 2 159.70 AB control A 0 130.67 BC control k 3 94.23  CD Cool    A 0 91.75  CD</w:t>
            </w:r>
          </w:p>
          <w:p w:rsidR="00B92BBC" w:rsidRDefault="005E64A8">
            <w:pPr>
              <w:ind w:right="3959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Cool    k 3 90.36  CD Cool    k 1 65.93   DE control k 1 57.9</w:t>
            </w:r>
            <w:r>
              <w:rPr>
                <w:rFonts w:ascii="Courier New" w:eastAsia="Courier New" w:hAnsi="Courier New" w:cs="Courier New"/>
                <w:sz w:val="20"/>
              </w:rPr>
              <w:t>2   DE Cool    k 2 55.34   DE control k 2 46.68    E control k 0 35.96    E Cool    k 0 30.38    E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29.129</w:t>
            </w:r>
          </w:p>
        </w:tc>
      </w:tr>
      <w:tr w:rsidR="00B92BBC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20.224</w:t>
            </w:r>
          </w:p>
        </w:tc>
      </w:tr>
      <w:tr w:rsidR="00B92BBC">
        <w:trPr>
          <w:trHeight w:val="2090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5 groups (A, B, etc.) in which the means are not significantly different from one another.</w:t>
            </w:r>
          </w:p>
          <w:p w:rsidR="00B92BBC" w:rsidRDefault="005E64A8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LSD All-Pairwise Comparisons Test of </w:t>
            </w:r>
            <w:proofErr w:type="spellStart"/>
            <w:r>
              <w:rPr>
                <w:rFonts w:ascii="Courier New" w:eastAsia="Courier New" w:hAnsi="Courier New" w:cs="Courier New"/>
                <w:b/>
                <w:sz w:val="20"/>
              </w:rPr>
              <w:t>fvm</w:t>
            </w:r>
            <w:proofErr w:type="spellEnd"/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for S</w:t>
            </w:r>
          </w:p>
          <w:p w:rsidR="00B92BBC" w:rsidRDefault="005E64A8">
            <w:pPr>
              <w:ind w:right="2877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S        Mean Homogeneous Groups </w:t>
            </w:r>
            <w:r>
              <w:rPr>
                <w:rFonts w:ascii="Courier New" w:eastAsia="Courier New" w:hAnsi="Courier New" w:cs="Courier New"/>
                <w:sz w:val="20"/>
              </w:rPr>
              <w:t>Cool   0.8020 A contro</w:t>
            </w:r>
            <w:r>
              <w:rPr>
                <w:rFonts w:ascii="Courier New" w:eastAsia="Courier New" w:hAnsi="Courier New" w:cs="Courier New"/>
                <w:sz w:val="20"/>
              </w:rPr>
              <w:t>l 0.7725 A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41.195</w:t>
            </w:r>
          </w:p>
        </w:tc>
      </w:tr>
      <w:tr w:rsidR="00B92BBC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456</w:t>
            </w:r>
          </w:p>
        </w:tc>
      </w:tr>
      <w:tr w:rsidR="00B92BBC">
        <w:trPr>
          <w:trHeight w:val="200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929</w:t>
            </w:r>
          </w:p>
        </w:tc>
      </w:tr>
    </w:tbl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There are no significant pairwise differences among the means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fvm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V</w:t>
      </w:r>
    </w:p>
    <w:p w:rsidR="00B92BBC" w:rsidRDefault="005E64A8">
      <w:pPr>
        <w:spacing w:after="250" w:line="246" w:lineRule="auto"/>
        <w:ind w:left="-5" w:right="6128" w:hanging="10"/>
      </w:pPr>
      <w:r>
        <w:rPr>
          <w:rFonts w:ascii="Courier New" w:eastAsia="Courier New" w:hAnsi="Courier New" w:cs="Courier New"/>
          <w:b/>
          <w:sz w:val="20"/>
        </w:rPr>
        <w:t xml:space="preserve">V  Mean Homogeneous Groups </w:t>
      </w:r>
      <w:r>
        <w:rPr>
          <w:rFonts w:ascii="Courier New" w:eastAsia="Courier New" w:hAnsi="Courier New" w:cs="Courier New"/>
          <w:sz w:val="20"/>
        </w:rPr>
        <w:t xml:space="preserve">k 0.8106 A </w:t>
      </w:r>
      <w:proofErr w:type="spellStart"/>
      <w:r>
        <w:rPr>
          <w:rFonts w:ascii="Courier New" w:eastAsia="Courier New" w:hAnsi="Courier New" w:cs="Courier New"/>
          <w:sz w:val="20"/>
        </w:rPr>
        <w:t>A</w:t>
      </w:r>
      <w:proofErr w:type="spellEnd"/>
      <w:r>
        <w:rPr>
          <w:rFonts w:ascii="Courier New" w:eastAsia="Courier New" w:hAnsi="Courier New" w:cs="Courier New"/>
          <w:sz w:val="20"/>
        </w:rPr>
        <w:t xml:space="preserve"> 0.7639 A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lastRenderedPageBreak/>
        <w:t>Alpha 0.05 Standard Error for Comparison 0.0456 Critical T Value 2.037 Critical Value for Comparison 0.0929 There are no significant pairwise differences among the means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</w:t>
      </w:r>
      <w:r>
        <w:rPr>
          <w:rFonts w:ascii="Courier New" w:eastAsia="Courier New" w:hAnsi="Courier New" w:cs="Courier New"/>
          <w:b/>
          <w:sz w:val="20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sz w:val="20"/>
        </w:rPr>
        <w:t>fvm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eneous Groups</w:t>
      </w:r>
    </w:p>
    <w:p w:rsidR="00B92BBC" w:rsidRDefault="005E64A8">
      <w:pPr>
        <w:spacing w:after="11" w:line="229" w:lineRule="auto"/>
        <w:ind w:left="-5" w:right="8049" w:hanging="10"/>
      </w:pPr>
      <w:r>
        <w:rPr>
          <w:rFonts w:ascii="Courier New" w:eastAsia="Courier New" w:hAnsi="Courier New" w:cs="Courier New"/>
          <w:sz w:val="20"/>
        </w:rPr>
        <w:t>3 0.8225 A 1 0.7945 A 2 0.7795 A</w:t>
      </w:r>
    </w:p>
    <w:p w:rsidR="00B92BBC" w:rsidRDefault="005E64A8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0 0.7525 A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0.0645 Critical T Value 2.037 Critical Value for Comparison 0.1314 There are no significant pairwise differences among the means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</w:t>
      </w:r>
      <w:r>
        <w:rPr>
          <w:rFonts w:ascii="Courier New" w:eastAsia="Courier New" w:hAnsi="Courier New" w:cs="Courier New"/>
          <w:b/>
          <w:sz w:val="20"/>
        </w:rPr>
        <w:t xml:space="preserve">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fvm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S*V</w:t>
      </w:r>
    </w:p>
    <w:tbl>
      <w:tblPr>
        <w:tblStyle w:val="TableGrid"/>
        <w:tblW w:w="78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320"/>
        <w:gridCol w:w="840"/>
        <w:gridCol w:w="4920"/>
        <w:gridCol w:w="721"/>
      </w:tblGrid>
      <w:tr w:rsidR="00B92BBC">
        <w:trPr>
          <w:trHeight w:val="207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b/>
                <w:sz w:val="20"/>
              </w:rPr>
              <w:t>S       V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Mean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Homogeneous Groups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8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k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8512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8340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k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7700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324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6938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308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645</w:t>
            </w:r>
          </w:p>
        </w:tc>
      </w:tr>
    </w:tbl>
    <w:p w:rsidR="00B92BBC" w:rsidRDefault="005E64A8">
      <w:pPr>
        <w:spacing w:after="263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0.1314 There are 2 groups (A and B) in which the means are not significantly different from one another. </w:t>
      </w: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fvm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S*P</w:t>
      </w:r>
    </w:p>
    <w:tbl>
      <w:tblPr>
        <w:tblStyle w:val="TableGrid"/>
        <w:tblW w:w="78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320"/>
        <w:gridCol w:w="840"/>
        <w:gridCol w:w="1200"/>
        <w:gridCol w:w="3720"/>
        <w:gridCol w:w="721"/>
      </w:tblGrid>
      <w:tr w:rsidR="00B92BBC">
        <w:trPr>
          <w:trHeight w:val="207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b/>
                <w:sz w:val="20"/>
              </w:rPr>
              <w:t>S       P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Mean</w:t>
            </w:r>
          </w:p>
        </w:tc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Homogeneous Groups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8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832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813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809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796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78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7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762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324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734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308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 xml:space="preserve"> 0.05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912</w:t>
            </w:r>
          </w:p>
        </w:tc>
      </w:tr>
    </w:tbl>
    <w:p w:rsidR="00B92BBC" w:rsidRDefault="005E64A8">
      <w:pPr>
        <w:spacing w:after="247" w:line="229" w:lineRule="auto"/>
        <w:ind w:left="-5" w:right="1208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0.1858 There are no significant pairwise differences among the means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fvm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V*P</w:t>
      </w:r>
    </w:p>
    <w:tbl>
      <w:tblPr>
        <w:tblStyle w:val="TableGrid"/>
        <w:tblW w:w="3723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600"/>
        <w:gridCol w:w="960"/>
        <w:gridCol w:w="2163"/>
      </w:tblGrid>
      <w:tr w:rsidR="00B92BBC">
        <w:trPr>
          <w:trHeight w:val="207"/>
        </w:trPr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b/>
                <w:sz w:val="20"/>
              </w:rPr>
              <w:t>V 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Mean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Homogeneous Groups</w:t>
            </w:r>
          </w:p>
        </w:tc>
      </w:tr>
      <w:tr w:rsidR="00B92BBC">
        <w:trPr>
          <w:trHeight w:val="218"/>
        </w:trPr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k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8445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</w:tr>
      <w:tr w:rsidR="00B92BBC">
        <w:trPr>
          <w:trHeight w:val="216"/>
        </w:trPr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k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8305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</w:tr>
      <w:tr w:rsidR="00B92BBC">
        <w:trPr>
          <w:trHeight w:val="216"/>
        </w:trPr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k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8040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</w:tr>
      <w:tr w:rsidR="00B92BBC">
        <w:trPr>
          <w:trHeight w:val="216"/>
        </w:trPr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8005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</w:tr>
      <w:tr w:rsidR="00B92BBC">
        <w:trPr>
          <w:trHeight w:val="216"/>
        </w:trPr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k 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7635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</w:tr>
      <w:tr w:rsidR="00B92BBC">
        <w:trPr>
          <w:trHeight w:val="216"/>
        </w:trPr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7585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</w:tr>
      <w:tr w:rsidR="00B92BBC">
        <w:trPr>
          <w:trHeight w:val="200"/>
        </w:trPr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7550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</w:tr>
    </w:tbl>
    <w:p w:rsidR="00B92BBC" w:rsidRDefault="005E64A8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lastRenderedPageBreak/>
        <w:t>A 0 0.7415 A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0.0912 Critical T Value 2.037 Critical Value for Comparison 0.1858 There are no significant pairwise differences among the means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fvm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S*V*P</w:t>
      </w:r>
    </w:p>
    <w:tbl>
      <w:tblPr>
        <w:tblStyle w:val="TableGrid"/>
        <w:tblW w:w="78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960"/>
        <w:gridCol w:w="840"/>
        <w:gridCol w:w="3720"/>
        <w:gridCol w:w="721"/>
      </w:tblGrid>
      <w:tr w:rsidR="00B92BBC">
        <w:trPr>
          <w:trHeight w:val="207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b/>
                <w:sz w:val="20"/>
              </w:rPr>
              <w:t>S       V 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Mean</w:t>
            </w:r>
          </w:p>
        </w:tc>
        <w:tc>
          <w:tcPr>
            <w:tcW w:w="45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b/>
                <w:sz w:val="20"/>
              </w:rPr>
              <w:t>Homogeneous Groups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8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k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889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k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877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A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864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k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843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A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834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A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828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A 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81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k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80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k 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796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k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784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k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76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A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737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k 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731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A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683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A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682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324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ntrol A 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0.673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308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center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0.05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1290</w:t>
            </w:r>
          </w:p>
        </w:tc>
      </w:tr>
    </w:tbl>
    <w:p w:rsidR="00B92BBC" w:rsidRDefault="005E64A8">
      <w:pPr>
        <w:spacing w:after="247" w:line="229" w:lineRule="auto"/>
        <w:ind w:left="-5" w:right="1208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0.2628 There are no significant pairwise differences among the means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proofErr w:type="gramStart"/>
      <w:r>
        <w:rPr>
          <w:rFonts w:ascii="Courier New" w:eastAsia="Courier New" w:hAnsi="Courier New" w:cs="Courier New"/>
          <w:b/>
          <w:sz w:val="20"/>
        </w:rPr>
        <w:t>fo</w:t>
      </w:r>
      <w:proofErr w:type="spellEnd"/>
      <w:proofErr w:type="gramEnd"/>
      <w:r>
        <w:rPr>
          <w:rFonts w:ascii="Courier New" w:eastAsia="Courier New" w:hAnsi="Courier New" w:cs="Courier New"/>
          <w:b/>
          <w:sz w:val="20"/>
        </w:rPr>
        <w:t xml:space="preserve"> for S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 Mean Homogeneous Groups</w:t>
      </w:r>
    </w:p>
    <w:p w:rsidR="00B92BBC" w:rsidRDefault="005E64A8">
      <w:pPr>
        <w:spacing w:after="237" w:line="229" w:lineRule="auto"/>
        <w:ind w:left="-5" w:right="6969" w:hanging="10"/>
      </w:pPr>
      <w:proofErr w:type="gramStart"/>
      <w:r>
        <w:rPr>
          <w:rFonts w:ascii="Courier New" w:eastAsia="Courier New" w:hAnsi="Courier New" w:cs="Courier New"/>
          <w:sz w:val="20"/>
        </w:rPr>
        <w:t>control</w:t>
      </w:r>
      <w:proofErr w:type="gramEnd"/>
      <w:r>
        <w:rPr>
          <w:rFonts w:ascii="Courier New" w:eastAsia="Courier New" w:hAnsi="Courier New" w:cs="Courier New"/>
          <w:sz w:val="20"/>
        </w:rPr>
        <w:t xml:space="preserve"> 158.04 A Cool   140.04 A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9.0125 Critical T Value 2.037 Critical Value for Comparison 18.358 There are no significant pairwise differences among the means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proofErr w:type="gramStart"/>
      <w:r>
        <w:rPr>
          <w:rFonts w:ascii="Courier New" w:eastAsia="Courier New" w:hAnsi="Courier New" w:cs="Courier New"/>
          <w:b/>
          <w:sz w:val="20"/>
        </w:rPr>
        <w:t>fo</w:t>
      </w:r>
      <w:proofErr w:type="spellEnd"/>
      <w:proofErr w:type="gramEnd"/>
      <w:r>
        <w:rPr>
          <w:rFonts w:ascii="Courier New" w:eastAsia="Courier New" w:hAnsi="Courier New" w:cs="Courier New"/>
          <w:b/>
          <w:sz w:val="20"/>
        </w:rPr>
        <w:t xml:space="preserve"> for V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 Mea</w:t>
      </w:r>
      <w:r>
        <w:rPr>
          <w:rFonts w:ascii="Courier New" w:eastAsia="Courier New" w:hAnsi="Courier New" w:cs="Courier New"/>
          <w:b/>
          <w:sz w:val="20"/>
        </w:rPr>
        <w:t>n Homogeneous Groups</w:t>
      </w:r>
    </w:p>
    <w:p w:rsidR="00B92BBC" w:rsidRDefault="005E64A8">
      <w:pPr>
        <w:spacing w:after="237" w:line="229" w:lineRule="auto"/>
        <w:ind w:left="-5" w:right="8049" w:hanging="10"/>
      </w:pPr>
      <w:r>
        <w:rPr>
          <w:rFonts w:ascii="Courier New" w:eastAsia="Courier New" w:hAnsi="Courier New" w:cs="Courier New"/>
          <w:sz w:val="20"/>
        </w:rPr>
        <w:t>A 150.75 A k 147.33 A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9.0125 Critical T Value 2.037 Critical Value for Comparison 18.358 There are no significant pairwise differences among the means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proofErr w:type="gramStart"/>
      <w:r>
        <w:rPr>
          <w:rFonts w:ascii="Courier New" w:eastAsia="Courier New" w:hAnsi="Courier New" w:cs="Courier New"/>
          <w:b/>
          <w:sz w:val="20"/>
        </w:rPr>
        <w:t>fo</w:t>
      </w:r>
      <w:proofErr w:type="spellEnd"/>
      <w:proofErr w:type="gramEnd"/>
      <w:r>
        <w:rPr>
          <w:rFonts w:ascii="Courier New" w:eastAsia="Courier New" w:hAnsi="Courier New" w:cs="Courier New"/>
          <w:b/>
          <w:sz w:val="20"/>
        </w:rPr>
        <w:t xml:space="preserve"> fo</w:t>
      </w:r>
      <w:r>
        <w:rPr>
          <w:rFonts w:ascii="Courier New" w:eastAsia="Courier New" w:hAnsi="Courier New" w:cs="Courier New"/>
          <w:b/>
          <w:sz w:val="20"/>
        </w:rPr>
        <w:t>r 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eneous Groups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lastRenderedPageBreak/>
        <w:t>3 193.50 A</w:t>
      </w:r>
    </w:p>
    <w:p w:rsidR="00B92BBC" w:rsidRDefault="005E64A8">
      <w:pPr>
        <w:numPr>
          <w:ilvl w:val="0"/>
          <w:numId w:val="6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173.50 A</w:t>
      </w:r>
    </w:p>
    <w:p w:rsidR="00B92BBC" w:rsidRDefault="005E64A8">
      <w:pPr>
        <w:numPr>
          <w:ilvl w:val="0"/>
          <w:numId w:val="6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146.67 B</w:t>
      </w:r>
    </w:p>
    <w:p w:rsidR="00B92BBC" w:rsidRDefault="005E64A8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 xml:space="preserve">0 </w:t>
      </w:r>
      <w:proofErr w:type="gramStart"/>
      <w:r>
        <w:rPr>
          <w:rFonts w:ascii="Courier New" w:eastAsia="Courier New" w:hAnsi="Courier New" w:cs="Courier New"/>
          <w:sz w:val="20"/>
        </w:rPr>
        <w:t>82.50  C</w:t>
      </w:r>
      <w:proofErr w:type="gramEnd"/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12.746</w:t>
      </w:r>
    </w:p>
    <w:p w:rsidR="00B92BBC" w:rsidRDefault="005E64A8">
      <w:pPr>
        <w:spacing w:after="11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25.962 There are 3 groups (A, B, etc.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proofErr w:type="gramStart"/>
      <w:r>
        <w:rPr>
          <w:rFonts w:ascii="Courier New" w:eastAsia="Courier New" w:hAnsi="Courier New" w:cs="Courier New"/>
          <w:b/>
          <w:sz w:val="20"/>
        </w:rPr>
        <w:t>fo</w:t>
      </w:r>
      <w:proofErr w:type="spellEnd"/>
      <w:proofErr w:type="gramEnd"/>
      <w:r>
        <w:rPr>
          <w:rFonts w:ascii="Courier New" w:eastAsia="Courier New" w:hAnsi="Courier New" w:cs="Courier New"/>
          <w:b/>
          <w:sz w:val="20"/>
        </w:rPr>
        <w:t xml:space="preserve"> for S*V</w:t>
      </w:r>
    </w:p>
    <w:tbl>
      <w:tblPr>
        <w:tblStyle w:val="TableGrid"/>
        <w:tblW w:w="78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7080"/>
        <w:gridCol w:w="721"/>
      </w:tblGrid>
      <w:tr w:rsidR="00B92BBC">
        <w:trPr>
          <w:trHeight w:val="1181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S       V  Mean Homogeneous Groups</w:t>
            </w:r>
          </w:p>
          <w:p w:rsidR="00B92BBC" w:rsidRDefault="005E64A8">
            <w:pPr>
              <w:spacing w:after="21" w:line="218" w:lineRule="auto"/>
              <w:ind w:right="4078"/>
            </w:pPr>
            <w:r>
              <w:rPr>
                <w:rFonts w:ascii="Courier New" w:eastAsia="Courier New" w:hAnsi="Courier New" w:cs="Courier New"/>
                <w:sz w:val="20"/>
              </w:rPr>
              <w:t>control A 16</w:t>
            </w:r>
            <w:r>
              <w:rPr>
                <w:rFonts w:ascii="Courier New" w:eastAsia="Courier New" w:hAnsi="Courier New" w:cs="Courier New"/>
                <w:sz w:val="20"/>
              </w:rPr>
              <w:t>5.25 A control k 150.83 AB Cool    k 143.83 AB</w:t>
            </w:r>
          </w:p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Cool    A 136.25 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B92BBC"/>
        </w:tc>
      </w:tr>
      <w:tr w:rsidR="00B92BBC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2.746</w:t>
            </w:r>
          </w:p>
        </w:tc>
      </w:tr>
      <w:tr w:rsidR="00B92BBC">
        <w:trPr>
          <w:trHeight w:val="3386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2 groups (A and B) in which the means are not significantly different from one another.</w:t>
            </w:r>
          </w:p>
          <w:p w:rsidR="00B92BBC" w:rsidRDefault="005E64A8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LSD All-Pairwise Comparisons Test of </w:t>
            </w:r>
            <w:proofErr w:type="spellStart"/>
            <w:r>
              <w:rPr>
                <w:rFonts w:ascii="Courier New" w:eastAsia="Courier New" w:hAnsi="Courier New" w:cs="Courier New"/>
                <w:b/>
                <w:sz w:val="20"/>
              </w:rPr>
              <w:t>fo</w:t>
            </w:r>
            <w:proofErr w:type="spellEnd"/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for S*P</w:t>
            </w:r>
          </w:p>
          <w:p w:rsidR="00B92BBC" w:rsidRDefault="005E64A8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S       P  Mean Homogeneous Groups</w:t>
            </w:r>
          </w:p>
          <w:p w:rsidR="00B92BBC" w:rsidRDefault="005E64A8">
            <w:pPr>
              <w:ind w:right="4198"/>
            </w:pPr>
            <w:r>
              <w:rPr>
                <w:rFonts w:ascii="Courier New" w:eastAsia="Courier New" w:hAnsi="Courier New" w:cs="Courier New"/>
                <w:sz w:val="20"/>
              </w:rPr>
              <w:t>control 3 203.17 A Cool    3 183.83 AB control 1 173.67 ABC Cool    1 173.33 ABC control 2 150.00 BC Cool    2 143.33  C control 0 105.33   D Cool    0 59.67    E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25.962</w:t>
            </w:r>
          </w:p>
        </w:tc>
      </w:tr>
      <w:tr w:rsidR="00B92BBC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8.025</w:t>
            </w:r>
          </w:p>
        </w:tc>
      </w:tr>
      <w:tr w:rsidR="00B92BBC">
        <w:trPr>
          <w:trHeight w:val="3386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</w:t>
            </w:r>
            <w:r>
              <w:rPr>
                <w:rFonts w:ascii="Courier New" w:eastAsia="Courier New" w:hAnsi="Courier New" w:cs="Courier New"/>
                <w:sz w:val="20"/>
              </w:rPr>
              <w:t>ue for Comparison There are 5 groups (A, B, etc.) in which the means are not significantly different from one another.</w:t>
            </w:r>
          </w:p>
          <w:p w:rsidR="00B92BBC" w:rsidRDefault="005E64A8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LSD All-Pairwise Comparisons Test of </w:t>
            </w:r>
            <w:proofErr w:type="spellStart"/>
            <w:r>
              <w:rPr>
                <w:rFonts w:ascii="Courier New" w:eastAsia="Courier New" w:hAnsi="Courier New" w:cs="Courier New"/>
                <w:b/>
                <w:sz w:val="20"/>
              </w:rPr>
              <w:t>fo</w:t>
            </w:r>
            <w:proofErr w:type="spellEnd"/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for V*P</w:t>
            </w:r>
          </w:p>
          <w:p w:rsidR="00B92BBC" w:rsidRDefault="005E64A8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V P  Mean Homogeneous Groups</w:t>
            </w:r>
          </w:p>
          <w:p w:rsidR="00B92BBC" w:rsidRDefault="005E64A8">
            <w:pPr>
              <w:ind w:right="5159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 xml:space="preserve">k 3 196.33 A </w:t>
            </w:r>
            <w:proofErr w:type="spellStart"/>
            <w:r>
              <w:rPr>
                <w:rFonts w:ascii="Courier New" w:eastAsia="Courier New" w:hAnsi="Courier New" w:cs="Courier New"/>
                <w:sz w:val="20"/>
              </w:rPr>
              <w:t>A</w:t>
            </w:r>
            <w:proofErr w:type="spellEnd"/>
            <w:r>
              <w:rPr>
                <w:rFonts w:ascii="Courier New" w:eastAsia="Courier New" w:hAnsi="Courier New" w:cs="Courier New"/>
                <w:sz w:val="20"/>
              </w:rPr>
              <w:t xml:space="preserve"> 3 190.67 A k 1 180.33 AB A 1 166.67 AB k 2 148.33 B A 2 145.00 B A 0 100.67  C k 0 64.33  C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36.716</w:t>
            </w:r>
          </w:p>
        </w:tc>
      </w:tr>
      <w:tr w:rsidR="00B92BBC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8.025</w:t>
            </w:r>
          </w:p>
        </w:tc>
      </w:tr>
      <w:tr w:rsidR="00B92BBC">
        <w:trPr>
          <w:trHeight w:val="3910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spacing w:after="248" w:line="295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lastRenderedPageBreak/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3 groups (A, B, etc.) in whi</w:t>
            </w:r>
            <w:r>
              <w:rPr>
                <w:rFonts w:ascii="Courier New" w:eastAsia="Courier New" w:hAnsi="Courier New" w:cs="Courier New"/>
                <w:sz w:val="20"/>
              </w:rPr>
              <w:t xml:space="preserve">ch the means are not significantly different from one another. </w:t>
            </w: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LSD All-Pairwise Comparisons Test of </w:t>
            </w:r>
            <w:proofErr w:type="spellStart"/>
            <w:r>
              <w:rPr>
                <w:rFonts w:ascii="Courier New" w:eastAsia="Courier New" w:hAnsi="Courier New" w:cs="Courier New"/>
                <w:b/>
                <w:sz w:val="20"/>
              </w:rPr>
              <w:t>fo</w:t>
            </w:r>
            <w:proofErr w:type="spellEnd"/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for S*V*P</w:t>
            </w:r>
          </w:p>
          <w:p w:rsidR="00B92BBC" w:rsidRDefault="005E64A8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S       V P  Mean Homogeneous Groups</w:t>
            </w:r>
          </w:p>
          <w:p w:rsidR="00B92BBC" w:rsidRDefault="005E64A8">
            <w:pPr>
              <w:ind w:right="3959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control A 3 208.67 A control k 3 197.67 AB Cool    k 3 195.00 ABC Cool    k 1 190.00 ABC control A 1 176.67 ABCD Cool    A 3 172.67 ABCD control k 1 170.67 ABCDE Cool    A 1 156.67 BCDE control A 2 155.00 BCDE Cool    k 2 151.67 BCDE control k 2 145.00  CD</w:t>
            </w:r>
            <w:r>
              <w:rPr>
                <w:rFonts w:ascii="Courier New" w:eastAsia="Courier New" w:hAnsi="Courier New" w:cs="Courier New"/>
                <w:sz w:val="20"/>
              </w:rPr>
              <w:t>E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B92BBC" w:rsidRDefault="005E64A8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36.716</w:t>
            </w:r>
          </w:p>
        </w:tc>
      </w:tr>
    </w:tbl>
    <w:p w:rsidR="00B92BBC" w:rsidRDefault="005E64A8">
      <w:pPr>
        <w:spacing w:after="21" w:line="229" w:lineRule="auto"/>
        <w:ind w:left="-5" w:right="6129" w:hanging="10"/>
        <w:jc w:val="both"/>
      </w:pPr>
      <w:r>
        <w:rPr>
          <w:rFonts w:ascii="Courier New" w:eastAsia="Courier New" w:hAnsi="Courier New" w:cs="Courier New"/>
          <w:sz w:val="20"/>
        </w:rPr>
        <w:t>Cool    A 2 135.00   DEF control A 0 120.67    EFG control k 0 90.00     FGH Cool    A 0 80.67      GH</w:t>
      </w:r>
    </w:p>
    <w:p w:rsidR="00B92BBC" w:rsidRDefault="005E64A8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ool    k 0 38.67       H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25.491</w:t>
      </w:r>
    </w:p>
    <w:p w:rsidR="00B92BBC" w:rsidRDefault="005E64A8">
      <w:pPr>
        <w:spacing w:after="247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51.924 There are</w:t>
      </w:r>
      <w:r>
        <w:rPr>
          <w:rFonts w:ascii="Courier New" w:eastAsia="Courier New" w:hAnsi="Courier New" w:cs="Courier New"/>
          <w:sz w:val="20"/>
        </w:rPr>
        <w:t xml:space="preserve"> 8 groups (A, B, etc.) in which the means are not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fm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S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 Mean Homogeneous Groups</w:t>
      </w:r>
    </w:p>
    <w:p w:rsidR="00B92BBC" w:rsidRDefault="005E64A8">
      <w:pPr>
        <w:spacing w:after="237" w:line="229" w:lineRule="auto"/>
        <w:ind w:left="-5" w:right="6969" w:hanging="10"/>
      </w:pPr>
      <w:proofErr w:type="gramStart"/>
      <w:r>
        <w:rPr>
          <w:rFonts w:ascii="Courier New" w:eastAsia="Courier New" w:hAnsi="Courier New" w:cs="Courier New"/>
          <w:sz w:val="20"/>
        </w:rPr>
        <w:t>control</w:t>
      </w:r>
      <w:proofErr w:type="gramEnd"/>
      <w:r>
        <w:rPr>
          <w:rFonts w:ascii="Courier New" w:eastAsia="Courier New" w:hAnsi="Courier New" w:cs="Courier New"/>
          <w:sz w:val="20"/>
        </w:rPr>
        <w:t xml:space="preserve"> 712.38 A Cool   647.29 B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1.2713 Critical T Value 2.037 Critical Value for Comparison 2.5896 All 2 means are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fm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V</w:t>
      </w:r>
    </w:p>
    <w:p w:rsidR="00B92BBC" w:rsidRDefault="005E64A8">
      <w:pPr>
        <w:spacing w:after="237" w:line="220" w:lineRule="auto"/>
        <w:ind w:right="6128"/>
        <w:jc w:val="both"/>
      </w:pPr>
      <w:r>
        <w:rPr>
          <w:rFonts w:ascii="Courier New" w:eastAsia="Courier New" w:hAnsi="Courier New" w:cs="Courier New"/>
          <w:b/>
          <w:sz w:val="20"/>
        </w:rPr>
        <w:t xml:space="preserve">V  Mean Homogeneous Groups </w:t>
      </w:r>
      <w:r>
        <w:rPr>
          <w:rFonts w:ascii="Courier New" w:eastAsia="Courier New" w:hAnsi="Courier New" w:cs="Courier New"/>
          <w:sz w:val="20"/>
        </w:rPr>
        <w:t xml:space="preserve">k 750.46 A </w:t>
      </w:r>
      <w:proofErr w:type="spellStart"/>
      <w:r>
        <w:rPr>
          <w:rFonts w:ascii="Courier New" w:eastAsia="Courier New" w:hAnsi="Courier New" w:cs="Courier New"/>
          <w:sz w:val="20"/>
        </w:rPr>
        <w:t>A</w:t>
      </w:r>
      <w:proofErr w:type="spellEnd"/>
      <w:r>
        <w:rPr>
          <w:rFonts w:ascii="Courier New" w:eastAsia="Courier New" w:hAnsi="Courier New" w:cs="Courier New"/>
          <w:sz w:val="20"/>
        </w:rPr>
        <w:t xml:space="preserve"> 609.</w:t>
      </w:r>
      <w:r>
        <w:rPr>
          <w:rFonts w:ascii="Courier New" w:eastAsia="Courier New" w:hAnsi="Courier New" w:cs="Courier New"/>
          <w:sz w:val="20"/>
        </w:rPr>
        <w:t>21 B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1.2713 Critical T Value 2.037 Critical Value for Comparison 2.5896 All 2 means are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fm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eneous Groups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898.00 A</w:t>
      </w:r>
    </w:p>
    <w:p w:rsidR="00B92BBC" w:rsidRDefault="005E64A8">
      <w:pPr>
        <w:numPr>
          <w:ilvl w:val="0"/>
          <w:numId w:val="7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7</w:t>
      </w:r>
      <w:r>
        <w:rPr>
          <w:rFonts w:ascii="Courier New" w:eastAsia="Courier New" w:hAnsi="Courier New" w:cs="Courier New"/>
          <w:sz w:val="20"/>
        </w:rPr>
        <w:t>24.67 B</w:t>
      </w:r>
    </w:p>
    <w:p w:rsidR="00B92BBC" w:rsidRDefault="005E64A8">
      <w:pPr>
        <w:numPr>
          <w:ilvl w:val="0"/>
          <w:numId w:val="7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554.67  C</w:t>
      </w:r>
    </w:p>
    <w:p w:rsidR="00B92BBC" w:rsidRDefault="005E64A8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0 542.00   D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lastRenderedPageBreak/>
        <w:t>Alpha 0.05 Standard Error for Comparison 1.7980 Critical T Value 2.037 Critical Value for Comparison 3.6623 All 4 means are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fm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S*V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S       </w:t>
      </w:r>
      <w:proofErr w:type="gramStart"/>
      <w:r>
        <w:rPr>
          <w:rFonts w:ascii="Courier New" w:eastAsia="Courier New" w:hAnsi="Courier New" w:cs="Courier New"/>
          <w:b/>
          <w:sz w:val="20"/>
        </w:rPr>
        <w:t>V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237" w:line="229" w:lineRule="auto"/>
        <w:ind w:left="-5" w:right="6729" w:hanging="10"/>
      </w:pPr>
      <w:proofErr w:type="gramStart"/>
      <w:r>
        <w:rPr>
          <w:rFonts w:ascii="Courier New" w:eastAsia="Courier New" w:hAnsi="Courier New" w:cs="Courier New"/>
          <w:sz w:val="20"/>
        </w:rPr>
        <w:t>control</w:t>
      </w:r>
      <w:proofErr w:type="gramEnd"/>
      <w:r>
        <w:rPr>
          <w:rFonts w:ascii="Courier New" w:eastAsia="Courier New" w:hAnsi="Courier New" w:cs="Courier New"/>
          <w:sz w:val="20"/>
        </w:rPr>
        <w:t xml:space="preserve"> k 876.50 A Cool    A 670.17 B Cool    k 624.42  C control A 548.25   D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1.7980 Critical T Value 2.037 Critical Value for Comparison 3.6623 All 4 means are significantly diff</w:t>
      </w:r>
      <w:r>
        <w:rPr>
          <w:rFonts w:ascii="Courier New" w:eastAsia="Courier New" w:hAnsi="Courier New" w:cs="Courier New"/>
          <w:sz w:val="20"/>
        </w:rPr>
        <w:t>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fm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S*P</w:t>
      </w:r>
    </w:p>
    <w:p w:rsidR="00B92BBC" w:rsidRDefault="005E64A8">
      <w:pPr>
        <w:spacing w:after="11" w:line="229" w:lineRule="auto"/>
        <w:ind w:left="-5" w:right="5168" w:hanging="10"/>
      </w:pPr>
      <w:r>
        <w:rPr>
          <w:rFonts w:ascii="Courier New" w:eastAsia="Courier New" w:hAnsi="Courier New" w:cs="Courier New"/>
          <w:b/>
          <w:sz w:val="20"/>
        </w:rPr>
        <w:t xml:space="preserve">S       </w:t>
      </w:r>
      <w:proofErr w:type="gramStart"/>
      <w:r>
        <w:rPr>
          <w:rFonts w:ascii="Courier New" w:eastAsia="Courier New" w:hAnsi="Courier New" w:cs="Courier New"/>
          <w:b/>
          <w:sz w:val="20"/>
        </w:rPr>
        <w:t>P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 </w:t>
      </w:r>
      <w:r>
        <w:rPr>
          <w:rFonts w:ascii="Courier New" w:eastAsia="Courier New" w:hAnsi="Courier New" w:cs="Courier New"/>
          <w:sz w:val="20"/>
        </w:rPr>
        <w:t>Cool    3 961.67 A control 3 834.33 B control 1 799.00  C control 2 658.83   D</w:t>
      </w:r>
    </w:p>
    <w:p w:rsidR="00B92BBC" w:rsidRDefault="005E64A8">
      <w:pPr>
        <w:spacing w:after="11" w:line="229" w:lineRule="auto"/>
        <w:ind w:left="-5" w:right="6128" w:hanging="10"/>
      </w:pPr>
      <w:r>
        <w:rPr>
          <w:rFonts w:ascii="Courier New" w:eastAsia="Courier New" w:hAnsi="Courier New" w:cs="Courier New"/>
          <w:sz w:val="20"/>
        </w:rPr>
        <w:t>Cool    1 650.33    E control 0 557.33     F Cool    0 526.67      G</w:t>
      </w:r>
    </w:p>
    <w:p w:rsidR="00B92BBC" w:rsidRDefault="005E64A8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ool    2 450.50       H</w:t>
      </w:r>
    </w:p>
    <w:p w:rsidR="00B92BBC" w:rsidRDefault="005E64A8">
      <w:pPr>
        <w:spacing w:after="242" w:line="229" w:lineRule="auto"/>
        <w:ind w:left="-5" w:right="179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2.5427 Critical T Value 2.037 Critical Value for Comparison 5.1793 All 8 means are significantly different from one another.</w:t>
      </w:r>
    </w:p>
    <w:p w:rsidR="00B92BBC" w:rsidRDefault="005E64A8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fm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V*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V </w:t>
      </w:r>
      <w:proofErr w:type="gramStart"/>
      <w:r>
        <w:rPr>
          <w:rFonts w:ascii="Courier New" w:eastAsia="Courier New" w:hAnsi="Courier New" w:cs="Courier New"/>
          <w:b/>
          <w:sz w:val="20"/>
        </w:rPr>
        <w:t>P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</w:t>
      </w:r>
      <w:r>
        <w:rPr>
          <w:rFonts w:ascii="Courier New" w:eastAsia="Courier New" w:hAnsi="Courier New" w:cs="Courier New"/>
          <w:b/>
          <w:sz w:val="20"/>
        </w:rPr>
        <w:t>eous Groups</w:t>
      </w:r>
    </w:p>
    <w:p w:rsidR="00B92BBC" w:rsidRDefault="005E64A8">
      <w:pPr>
        <w:spacing w:after="237" w:line="229" w:lineRule="auto"/>
        <w:ind w:left="-5" w:right="7209" w:hanging="10"/>
      </w:pPr>
      <w:proofErr w:type="gramStart"/>
      <w:r>
        <w:rPr>
          <w:rFonts w:ascii="Courier New" w:eastAsia="Courier New" w:hAnsi="Courier New" w:cs="Courier New"/>
          <w:sz w:val="20"/>
        </w:rPr>
        <w:t>k</w:t>
      </w:r>
      <w:proofErr w:type="gramEnd"/>
      <w:r>
        <w:rPr>
          <w:rFonts w:ascii="Courier New" w:eastAsia="Courier New" w:hAnsi="Courier New" w:cs="Courier New"/>
          <w:sz w:val="20"/>
        </w:rPr>
        <w:t xml:space="preserve"> 3 972.83 A </w:t>
      </w:r>
      <w:proofErr w:type="spellStart"/>
      <w:r>
        <w:rPr>
          <w:rFonts w:ascii="Courier New" w:eastAsia="Courier New" w:hAnsi="Courier New" w:cs="Courier New"/>
          <w:sz w:val="20"/>
        </w:rPr>
        <w:t>A</w:t>
      </w:r>
      <w:proofErr w:type="spellEnd"/>
      <w:r>
        <w:rPr>
          <w:rFonts w:ascii="Courier New" w:eastAsia="Courier New" w:hAnsi="Courier New" w:cs="Courier New"/>
          <w:sz w:val="20"/>
        </w:rPr>
        <w:t xml:space="preserve"> 3 823.17 B k 1 818.00 B k 2 771.33  C A 0 644.33   D A 1 631.33    E k 0 439.67     F A 2 338.00      G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2.5427</w:t>
      </w:r>
    </w:p>
    <w:p w:rsidR="00B92BBC" w:rsidRDefault="005E64A8">
      <w:pPr>
        <w:spacing w:after="248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5.1793 There are 7 groups (A, B, etc.) in which the means are not significantly different from one another. </w:t>
      </w:r>
      <w:r>
        <w:rPr>
          <w:rFonts w:ascii="Courier New" w:eastAsia="Courier New" w:hAnsi="Courier New" w:cs="Courier New"/>
          <w:b/>
          <w:sz w:val="20"/>
        </w:rPr>
        <w:t xml:space="preserve">LSD All-Pairwise Comparisons Test of </w:t>
      </w:r>
      <w:proofErr w:type="spellStart"/>
      <w:r>
        <w:rPr>
          <w:rFonts w:ascii="Courier New" w:eastAsia="Courier New" w:hAnsi="Courier New" w:cs="Courier New"/>
          <w:b/>
          <w:sz w:val="20"/>
        </w:rPr>
        <w:t>fm</w:t>
      </w:r>
      <w:proofErr w:type="spellEnd"/>
      <w:r>
        <w:rPr>
          <w:rFonts w:ascii="Courier New" w:eastAsia="Courier New" w:hAnsi="Courier New" w:cs="Courier New"/>
          <w:b/>
          <w:sz w:val="20"/>
        </w:rPr>
        <w:t xml:space="preserve"> for S*V*P</w:t>
      </w:r>
    </w:p>
    <w:p w:rsidR="00B92BBC" w:rsidRDefault="005E64A8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S       V </w:t>
      </w:r>
      <w:proofErr w:type="gramStart"/>
      <w:r>
        <w:rPr>
          <w:rFonts w:ascii="Courier New" w:eastAsia="Courier New" w:hAnsi="Courier New" w:cs="Courier New"/>
          <w:b/>
          <w:sz w:val="20"/>
        </w:rPr>
        <w:t>P  Mean</w:t>
      </w:r>
      <w:proofErr w:type="gramEnd"/>
      <w:r>
        <w:rPr>
          <w:rFonts w:ascii="Courier New" w:eastAsia="Courier New" w:hAnsi="Courier New" w:cs="Courier New"/>
          <w:b/>
          <w:sz w:val="20"/>
        </w:rPr>
        <w:t xml:space="preserve"> Homogeneous Groups</w:t>
      </w:r>
    </w:p>
    <w:p w:rsidR="00B92BBC" w:rsidRDefault="005E64A8">
      <w:pPr>
        <w:spacing w:after="11" w:line="229" w:lineRule="auto"/>
        <w:ind w:left="-5" w:right="5408" w:hanging="10"/>
      </w:pPr>
      <w:r>
        <w:rPr>
          <w:rFonts w:ascii="Courier New" w:eastAsia="Courier New" w:hAnsi="Courier New" w:cs="Courier New"/>
          <w:sz w:val="20"/>
        </w:rPr>
        <w:t xml:space="preserve">control </w:t>
      </w:r>
      <w:r>
        <w:rPr>
          <w:rFonts w:ascii="Courier New" w:eastAsia="Courier New" w:hAnsi="Courier New" w:cs="Courier New"/>
          <w:sz w:val="20"/>
        </w:rPr>
        <w:t xml:space="preserve">k 3 994.00 A Cool    A 3 971.67 B Cool    k 3 </w:t>
      </w:r>
      <w:proofErr w:type="gramStart"/>
      <w:r>
        <w:rPr>
          <w:rFonts w:ascii="Courier New" w:eastAsia="Courier New" w:hAnsi="Courier New" w:cs="Courier New"/>
          <w:sz w:val="20"/>
        </w:rPr>
        <w:t>951.67  C</w:t>
      </w:r>
      <w:proofErr w:type="gramEnd"/>
      <w:r>
        <w:rPr>
          <w:rFonts w:ascii="Courier New" w:eastAsia="Courier New" w:hAnsi="Courier New" w:cs="Courier New"/>
          <w:sz w:val="20"/>
        </w:rPr>
        <w:t xml:space="preserve"> control k 1 932.67   D Cool    A 0 910.00    E control k 2 843.33     F control k 0 736.00      G Cool    k 1 703.33       H Cool    k 2 699.33       H control A 3 674.67        I control A 1 665.33  </w:t>
      </w:r>
      <w:r>
        <w:rPr>
          <w:rFonts w:ascii="Courier New" w:eastAsia="Courier New" w:hAnsi="Courier New" w:cs="Courier New"/>
          <w:sz w:val="20"/>
        </w:rPr>
        <w:t xml:space="preserve">       J Cool    A 1 597.33          K control A 2 474.33           L control A 0 </w:t>
      </w:r>
      <w:r>
        <w:rPr>
          <w:rFonts w:ascii="Courier New" w:eastAsia="Courier New" w:hAnsi="Courier New" w:cs="Courier New"/>
          <w:sz w:val="20"/>
        </w:rPr>
        <w:lastRenderedPageBreak/>
        <w:t>378.67            M Cool    A 2 201.67             N</w:t>
      </w:r>
    </w:p>
    <w:p w:rsidR="00B92BBC" w:rsidRDefault="005E64A8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ool    k 0 143.33              O</w:t>
      </w:r>
    </w:p>
    <w:p w:rsidR="00B92BBC" w:rsidRDefault="005E64A8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3.5959</w:t>
      </w:r>
    </w:p>
    <w:p w:rsidR="00B92BBC" w:rsidRDefault="005E64A8">
      <w:pPr>
        <w:spacing w:after="11" w:line="229" w:lineRule="auto"/>
        <w:ind w:left="-5" w:right="180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</w:t>
      </w:r>
      <w:r>
        <w:rPr>
          <w:rFonts w:ascii="Courier New" w:eastAsia="Courier New" w:hAnsi="Courier New" w:cs="Courier New"/>
          <w:sz w:val="20"/>
        </w:rPr>
        <w:t>or Comparison 7.3246 There are 15 groups (A, B, etc.) in which the means are not significantly different from one another.</w:t>
      </w:r>
    </w:p>
    <w:sectPr w:rsidR="00B92BBC">
      <w:pgSz w:w="12240" w:h="15840"/>
      <w:pgMar w:top="755" w:right="1909" w:bottom="1533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956CB9"/>
    <w:multiLevelType w:val="hybridMultilevel"/>
    <w:tmpl w:val="910AB71E"/>
    <w:lvl w:ilvl="0" w:tplc="79367B86">
      <w:start w:val="1"/>
      <w:numFmt w:val="decimal"/>
      <w:lvlText w:val="%1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F6EAEB0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872D61C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E483EEE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4F4F320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CBEE894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1DEBFF0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7A8FFD6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950528C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0BE21F38"/>
    <w:multiLevelType w:val="hybridMultilevel"/>
    <w:tmpl w:val="E35CD124"/>
    <w:lvl w:ilvl="0" w:tplc="CD4C7B56">
      <w:start w:val="1"/>
      <w:numFmt w:val="decimal"/>
      <w:lvlText w:val="%1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21CAB88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7F0BA66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562FB20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F2C96C0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3BC67AE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28E290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8727CDA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7EE7AC8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165C7495"/>
    <w:multiLevelType w:val="hybridMultilevel"/>
    <w:tmpl w:val="8FF411D2"/>
    <w:lvl w:ilvl="0" w:tplc="1AFEE366">
      <w:start w:val="1"/>
      <w:numFmt w:val="decimal"/>
      <w:lvlText w:val="%1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19C2A14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A8879D2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D88919C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BD2DDCE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5C03438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3FE703E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87A1F1E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6504E8A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334C1740"/>
    <w:multiLevelType w:val="hybridMultilevel"/>
    <w:tmpl w:val="3FA87F76"/>
    <w:lvl w:ilvl="0" w:tplc="624A3B8E">
      <w:start w:val="1"/>
      <w:numFmt w:val="decimal"/>
      <w:lvlText w:val="%1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166D37C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DC6572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0A13F6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86436EC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4E0D036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A3ECD06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5746AB8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67A32A4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383E5B0C"/>
    <w:multiLevelType w:val="hybridMultilevel"/>
    <w:tmpl w:val="6D7EFA68"/>
    <w:lvl w:ilvl="0" w:tplc="292E4F50">
      <w:start w:val="1"/>
      <w:numFmt w:val="decimal"/>
      <w:lvlText w:val="%1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8E28132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B90B5F6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2E4034A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93AD234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9328B76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9C4D238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84892D4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62ED372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388C2316"/>
    <w:multiLevelType w:val="hybridMultilevel"/>
    <w:tmpl w:val="6E6EF53C"/>
    <w:lvl w:ilvl="0" w:tplc="B6627C02">
      <w:start w:val="1"/>
      <w:numFmt w:val="decimal"/>
      <w:lvlText w:val="%1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5E87C16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840340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68414EE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61C1FD8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554B666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A3A20B4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B4A556E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33A35AC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7298099F"/>
    <w:multiLevelType w:val="hybridMultilevel"/>
    <w:tmpl w:val="A59613A8"/>
    <w:lvl w:ilvl="0" w:tplc="6AF83F98">
      <w:start w:val="1"/>
      <w:numFmt w:val="decimal"/>
      <w:lvlText w:val="%1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8CEB79A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66222AE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ED8DD54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EC4184E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D36BA86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ABA29BA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8549FBC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504C2E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zA0tzSzMDA1MbFQ0lEKTi0uzszPAykwrAUAOK2+QywAAAA="/>
  </w:docVars>
  <w:rsids>
    <w:rsidRoot w:val="00B92BBC"/>
    <w:rsid w:val="005E64A8"/>
    <w:rsid w:val="00B92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0B848F5-EAB1-4EBC-BDDE-F4A426401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4122</Words>
  <Characters>23499</Characters>
  <Application>Microsoft Office Word</Application>
  <DocSecurity>0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cp:lastModifiedBy>Microsoft account</cp:lastModifiedBy>
  <cp:revision>2</cp:revision>
  <dcterms:created xsi:type="dcterms:W3CDTF">2023-03-30T14:29:00Z</dcterms:created>
  <dcterms:modified xsi:type="dcterms:W3CDTF">2023-03-30T14:29:00Z</dcterms:modified>
</cp:coreProperties>
</file>